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08B3" w:rsidRDefault="00B66445" w14:paraId="613A0E1C" w14:textId="230FF331"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editId="35F1714C" wp14:anchorId="6E4F4AE2">
            <wp:simplePos x="0" y="0"/>
            <wp:positionH relativeFrom="margin">
              <wp:align>center</wp:align>
            </wp:positionH>
            <wp:positionV relativeFrom="paragraph">
              <wp:posOffset>532</wp:posOffset>
            </wp:positionV>
            <wp:extent cx="1600200" cy="838200"/>
            <wp:effectExtent l="0" t="0" r="0" b="0"/>
            <wp:wrapTight wrapText="bothSides">
              <wp:wrapPolygon edited="0">
                <wp:start x="7457" y="0"/>
                <wp:lineTo x="2571" y="1473"/>
                <wp:lineTo x="2057" y="6873"/>
                <wp:lineTo x="3086" y="7855"/>
                <wp:lineTo x="0" y="13255"/>
                <wp:lineTo x="0" y="21109"/>
                <wp:lineTo x="21343" y="21109"/>
                <wp:lineTo x="21343" y="14236"/>
                <wp:lineTo x="20314" y="11782"/>
                <wp:lineTo x="18000" y="7855"/>
                <wp:lineTo x="19286" y="6873"/>
                <wp:lineTo x="17743" y="1473"/>
                <wp:lineTo x="13629" y="0"/>
                <wp:lineTo x="7457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66445" w:rsidP="00B66445" w:rsidRDefault="00B66445" w14:paraId="10789C3D" w14:textId="51377C56">
      <w:pPr>
        <w:rPr>
          <w:rStyle w:val="BookTitle"/>
          <w:u w:val="single"/>
        </w:rPr>
      </w:pPr>
    </w:p>
    <w:p w:rsidR="00B66445" w:rsidP="00B66445" w:rsidRDefault="00B66445" w14:paraId="3B1E8935" w14:textId="50C14F67">
      <w:pPr>
        <w:rPr>
          <w:rStyle w:val="BookTitle"/>
          <w:u w:val="single"/>
        </w:rPr>
      </w:pPr>
    </w:p>
    <w:p w:rsidR="00B66445" w:rsidP="00B66445" w:rsidRDefault="00B66445" w14:paraId="312FE4D0" w14:textId="77777777">
      <w:pPr>
        <w:rPr>
          <w:rStyle w:val="BookTitle"/>
          <w:u w:val="single"/>
        </w:rPr>
      </w:pPr>
    </w:p>
    <w:p w:rsidR="00B66445" w:rsidP="00B66445" w:rsidRDefault="00B66445" w14:paraId="4D9DE0CC" w14:textId="77777777">
      <w:pPr>
        <w:rPr>
          <w:rStyle w:val="BookTitle"/>
          <w:u w:val="single"/>
        </w:rPr>
      </w:pPr>
    </w:p>
    <w:p w:rsidRPr="00B66445" w:rsidR="00B66445" w:rsidP="00B66445" w:rsidRDefault="00B66445" w14:paraId="69B04EE3" w14:textId="3CC5CC79">
      <w:pPr>
        <w:shd w:val="clear" w:color="auto" w:fill="E7E6E6" w:themeFill="background2"/>
        <w:rPr>
          <w:rStyle w:val="BookTitle"/>
        </w:rPr>
      </w:pPr>
      <w:r w:rsidRPr="00B66445">
        <w:rPr>
          <w:rStyle w:val="BookTitle"/>
          <w:u w:val="single"/>
        </w:rPr>
        <w:t>Instructions for Survey Development</w:t>
      </w:r>
      <w:r w:rsidRPr="00B66445">
        <w:rPr>
          <w:rStyle w:val="BookTitle"/>
        </w:rPr>
        <w:t xml:space="preserve">: For each TTA event, a survey will be </w:t>
      </w:r>
      <w:r>
        <w:rPr>
          <w:rStyle w:val="BookTitle"/>
        </w:rPr>
        <w:t>emailed to participants</w:t>
      </w:r>
      <w:r w:rsidRPr="00B66445">
        <w:rPr>
          <w:rStyle w:val="BookTitle"/>
        </w:rPr>
        <w:t xml:space="preserve"> immediately after the event to gather feedback on </w:t>
      </w:r>
      <w:r>
        <w:rPr>
          <w:rStyle w:val="BookTitle"/>
        </w:rPr>
        <w:t xml:space="preserve">participants’ overall </w:t>
      </w:r>
      <w:r w:rsidRPr="00B66445">
        <w:rPr>
          <w:rStyle w:val="BookTitle"/>
        </w:rPr>
        <w:t xml:space="preserve">satisfaction with the event as well as capture participants’ learning from the event. For more intensive TTA interventions, a short survey </w:t>
      </w:r>
      <w:r>
        <w:rPr>
          <w:rStyle w:val="BookTitle"/>
        </w:rPr>
        <w:t xml:space="preserve">will be emailed to participants 6 and 12 months following the event to understand how participants applied what they learned from the TTA intervention. </w:t>
      </w:r>
    </w:p>
    <w:p w:rsidR="00B66445" w:rsidP="00B66445" w:rsidRDefault="00B66445" w14:paraId="4520E90B" w14:textId="37BFEBAD">
      <w:pPr>
        <w:spacing w:after="0"/>
        <w:jc w:val="right"/>
        <w:rPr>
          <w:b/>
          <w:bCs/>
        </w:rPr>
      </w:pPr>
    </w:p>
    <w:p w:rsidR="00B66445" w:rsidP="00B66445" w:rsidRDefault="00B66445" w14:paraId="218AD6EB" w14:textId="7993B562">
      <w:pPr>
        <w:tabs>
          <w:tab w:val="left" w:pos="3483"/>
          <w:tab w:val="right" w:pos="9360"/>
        </w:tabs>
        <w:spacing w:after="0"/>
        <w:rPr>
          <w:b/>
          <w:bCs/>
        </w:rPr>
      </w:pPr>
      <w:r>
        <w:rPr>
          <w:b/>
          <w:bCs/>
        </w:rPr>
        <w:tab/>
      </w:r>
    </w:p>
    <w:p w:rsidR="00B66445" w:rsidP="00B66445" w:rsidRDefault="00B66445" w14:paraId="4A6C1F99" w14:textId="5543B530">
      <w:pPr>
        <w:tabs>
          <w:tab w:val="left" w:pos="3483"/>
          <w:tab w:val="right" w:pos="9360"/>
        </w:tabs>
        <w:spacing w:after="0"/>
        <w:jc w:val="right"/>
        <w:rPr>
          <w:b/>
          <w:bCs/>
        </w:rPr>
      </w:pPr>
      <w:r>
        <w:rPr>
          <w:b/>
          <w:bCs/>
        </w:rPr>
        <w:tab/>
        <w:t>OMB Control No.: 0970-0401</w:t>
      </w:r>
    </w:p>
    <w:p w:rsidRPr="00EC0DC4" w:rsidR="00B66445" w:rsidP="00B66445" w:rsidRDefault="00B66445" w14:paraId="67A27EBF" w14:textId="299924DB">
      <w:pPr>
        <w:spacing w:after="0"/>
        <w:jc w:val="right"/>
        <w:rPr>
          <w:b/>
          <w:bCs/>
        </w:rPr>
      </w:pPr>
      <w:r w:rsidRPr="00EC0DC4">
        <w:rPr>
          <w:b/>
          <w:bCs/>
        </w:rPr>
        <w:t xml:space="preserve">Expiration Date: </w:t>
      </w:r>
      <w:r w:rsidR="009631B9">
        <w:rPr>
          <w:b/>
          <w:bCs/>
        </w:rPr>
        <w:t>5/31/2021</w:t>
      </w:r>
    </w:p>
    <w:p w:rsidRPr="00EC0DC4" w:rsidR="00B66445" w:rsidP="00B66445" w:rsidRDefault="00B66445" w14:paraId="16BE87C8" w14:textId="40E5F983">
      <w:pPr>
        <w:rPr>
          <w:rFonts w:ascii="Calibri Light" w:hAnsi="Calibri Light" w:cs="Calibri Light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6B21A738" wp14:anchorId="66BEA8FC">
                <wp:simplePos x="0" y="0"/>
                <wp:positionH relativeFrom="margin">
                  <wp:align>left</wp:align>
                </wp:positionH>
                <wp:positionV relativeFrom="paragraph">
                  <wp:posOffset>191489</wp:posOffset>
                </wp:positionV>
                <wp:extent cx="5810250" cy="1495425"/>
                <wp:effectExtent l="0" t="0" r="1905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1495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3A0069" w:rsidR="00EC0DC4" w:rsidP="00EC0DC4" w:rsidRDefault="00EC0DC4" w14:paraId="2F6EAC7C" w14:textId="2E5DCFB6">
                            <w:pPr>
                              <w:spacing w:before="100" w:beforeAutospacing="1" w:after="100" w:afterAutospacing="1"/>
                            </w:pPr>
                            <w:r w:rsidRPr="00EC0DC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PAPERWORK REDUCTION ACT OF 1995 (Pub. L. 104-13) STATEMENT OF PUBLIC BURDEN:</w:t>
                            </w:r>
                            <w:r w:rsidR="009B7275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7275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The purpose of this information collection is to</w:t>
                            </w:r>
                            <w:r w:rsidRPr="009B7275" w:rsidR="009B7275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solicit feedback on the effectiveness of technical assistance and training activities.</w:t>
                            </w:r>
                            <w:r w:rsidRPr="00EC0DC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Public reporting burden for this collection of information is estimated to average</w:t>
                            </w:r>
                            <w:r w:rsidR="00E46223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5 minutes</w:t>
                            </w:r>
                            <w:r w:rsidRPr="00EC0DC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per grantee, including the time for reviewing instructions, gathering and maintaining the data needed, and reviewing the collection of information. An agency may not conduct or sponsor, and a person is not required to respond to, a collection of information subject to the requirements of the Paperwork Reduction Act of 1995, unless it displays a currently valid OMB control number. The OMB # for this collection is 0970-0401 and the expiration date is 05/31/2021. If you have any comments on this collection of information, please contac</w:t>
                            </w:r>
                            <w:r w:rsidR="007C4ADD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t </w:t>
                            </w:r>
                            <w:r w:rsidR="00882C8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James Butler, Family Assistance Program Specialist, at j</w:t>
                            </w:r>
                            <w:r w:rsidRPr="00882C84" w:rsidR="00882C8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ames.butler@acf.hhs.gov</w:t>
                            </w:r>
                            <w:r w:rsidR="00882C8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or </w:t>
                            </w:r>
                            <w:r w:rsidRPr="00882C84" w:rsidR="00882C8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202-401-9284</w:t>
                            </w:r>
                            <w:r w:rsidR="00882C8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B66445" w:rsidP="00B66445" w:rsidRDefault="00B66445" w14:paraId="3C62FD0A" w14:textId="7777777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66BEA8FC">
                <v:stroke joinstyle="miter"/>
                <v:path gradientshapeok="t" o:connecttype="rect"/>
              </v:shapetype>
              <v:shape id="Text Box 2" style="position:absolute;margin-left:0;margin-top:15.1pt;width:457.5pt;height:117.7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">
                <v:textbox>
                  <w:txbxContent>
                    <w:p w:rsidRPr="003A0069" w:rsidR="00EC0DC4" w:rsidP="00EC0DC4" w:rsidRDefault="00EC0DC4" w14:paraId="2F6EAC7C" w14:textId="2E5DCFB6">
                      <w:pPr>
                        <w:spacing w:before="100" w:beforeAutospacing="1" w:after="100" w:afterAutospacing="1"/>
                      </w:pPr>
                      <w:r w:rsidRPr="00EC0DC4">
                        <w:rPr>
                          <w:rFonts w:ascii="Arial Narrow" w:hAnsi="Arial Narrow"/>
                          <w:sz w:val="20"/>
                          <w:szCs w:val="20"/>
                        </w:rPr>
                        <w:t>PAPERWORK REDUCTION ACT OF 1995 (Pub. L. 104-13) STATEMENT OF PUBLIC BURDEN:</w:t>
                      </w:r>
                      <w:r w:rsidR="009B7275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  <w:r w:rsidRPr="009B7275">
                        <w:rPr>
                          <w:rFonts w:ascii="Arial Narrow" w:hAnsi="Arial Narrow"/>
                          <w:sz w:val="20"/>
                          <w:szCs w:val="20"/>
                        </w:rPr>
                        <w:t>The purpose of this information collection is to</w:t>
                      </w:r>
                      <w:r w:rsidRPr="009B7275" w:rsidR="009B7275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solicit</w:t>
                      </w:r>
                      <w:r w:rsidRPr="009B7275" w:rsidR="009B7275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feedback</w:t>
                      </w:r>
                      <w:r w:rsidRPr="009B7275" w:rsidR="009B7275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on the effectiveness of technical assistance and training activities.</w:t>
                      </w:r>
                      <w:r w:rsidRPr="00EC0DC4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Public reporting burden for this collection of information is estimated to average</w:t>
                      </w:r>
                      <w:r w:rsidR="00E46223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5 minutes</w:t>
                      </w:r>
                      <w:r w:rsidRPr="00EC0DC4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per grantee, including the time for reviewing instructions, </w:t>
                      </w:r>
                      <w:proofErr w:type="gramStart"/>
                      <w:r w:rsidRPr="00EC0DC4">
                        <w:rPr>
                          <w:rFonts w:ascii="Arial Narrow" w:hAnsi="Arial Narrow"/>
                          <w:sz w:val="20"/>
                          <w:szCs w:val="20"/>
                        </w:rPr>
                        <w:t>gathering</w:t>
                      </w:r>
                      <w:proofErr w:type="gramEnd"/>
                      <w:r w:rsidRPr="00EC0DC4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and maintaining the data needed, and reviewing the collection of information. An agency may not conduct or sponsor, and a person is not required to respond to, a collection of information subject to the requirements of the Paperwork Reduction Act of 1995, unless it displays a currently valid OMB control number. The OMB # for this collection is 0970-0401 and the expiration date is 05/31/2021. If you have any comments on this collection of information, please contac</w:t>
                      </w:r>
                      <w:r w:rsidR="007C4ADD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t </w:t>
                      </w:r>
                      <w:r w:rsidR="00882C84">
                        <w:rPr>
                          <w:rFonts w:ascii="Arial Narrow" w:hAnsi="Arial Narrow"/>
                          <w:sz w:val="20"/>
                          <w:szCs w:val="20"/>
                        </w:rPr>
                        <w:t>James Butler, Family Assistance Program Specialist, at j</w:t>
                      </w:r>
                      <w:r w:rsidRPr="00882C84" w:rsidR="00882C84">
                        <w:rPr>
                          <w:rFonts w:ascii="Arial Narrow" w:hAnsi="Arial Narrow"/>
                          <w:sz w:val="20"/>
                          <w:szCs w:val="20"/>
                        </w:rPr>
                        <w:t>ames.butler@acf.hhs.gov</w:t>
                      </w:r>
                      <w:r w:rsidR="00882C84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or </w:t>
                      </w:r>
                      <w:r w:rsidRPr="00882C84" w:rsidR="00882C84">
                        <w:rPr>
                          <w:rFonts w:ascii="Arial Narrow" w:hAnsi="Arial Narrow"/>
                          <w:sz w:val="20"/>
                          <w:szCs w:val="20"/>
                        </w:rPr>
                        <w:t>202-401-9284</w:t>
                      </w:r>
                      <w:r w:rsidR="00882C84">
                        <w:rPr>
                          <w:rFonts w:ascii="Arial Narrow" w:hAnsi="Arial Narrow"/>
                          <w:sz w:val="20"/>
                          <w:szCs w:val="20"/>
                        </w:rPr>
                        <w:t>.</w:t>
                      </w:r>
                    </w:p>
                    <w:p w:rsidR="00B66445" w:rsidP="00B66445" w:rsidRDefault="00B66445" w14:paraId="3C62FD0A" w14:textId="77777777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66445" w:rsidP="00B66445" w:rsidRDefault="00B66445" w14:paraId="44509548" w14:textId="77777777">
      <w:pPr>
        <w:rPr>
          <w:rFonts w:ascii="Calibri Light" w:hAnsi="Calibri Light" w:cs="Calibri Light"/>
          <w:sz w:val="24"/>
          <w:szCs w:val="24"/>
        </w:rPr>
      </w:pPr>
    </w:p>
    <w:p w:rsidR="00B66445" w:rsidP="00B66445" w:rsidRDefault="00B66445" w14:paraId="6AE3F464" w14:textId="173AC2D1">
      <w:p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Dear </w:t>
      </w:r>
      <w:r>
        <w:rPr>
          <w:rFonts w:ascii="Calibri Light" w:hAnsi="Calibri Light" w:cs="Calibri Light"/>
          <w:i/>
          <w:iCs/>
          <w:sz w:val="24"/>
          <w:szCs w:val="24"/>
        </w:rPr>
        <w:t>[Insert First Name of Participant]</w:t>
      </w:r>
      <w:r>
        <w:rPr>
          <w:rFonts w:ascii="Calibri Light" w:hAnsi="Calibri Light" w:cs="Calibri Light"/>
          <w:sz w:val="24"/>
          <w:szCs w:val="24"/>
        </w:rPr>
        <w:t>,</w:t>
      </w:r>
    </w:p>
    <w:p w:rsidRPr="00B66445" w:rsidR="00B66445" w:rsidP="00B66445" w:rsidRDefault="002508B3" w14:paraId="449F2102" w14:textId="62C20093">
      <w:pPr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sz w:val="24"/>
          <w:szCs w:val="24"/>
        </w:rPr>
        <w:t xml:space="preserve">Thank you for </w:t>
      </w:r>
      <w:r w:rsidRPr="00B66445" w:rsidR="00A5786E">
        <w:rPr>
          <w:rFonts w:ascii="Calibri Light" w:hAnsi="Calibri Light" w:cs="Calibri Light"/>
          <w:sz w:val="24"/>
          <w:szCs w:val="24"/>
        </w:rPr>
        <w:t>joining yesterday’s</w:t>
      </w:r>
      <w:r w:rsidRPr="00B66445">
        <w:rPr>
          <w:rFonts w:ascii="Calibri Light" w:hAnsi="Calibri Light" w:cs="Calibri Light"/>
          <w:sz w:val="24"/>
          <w:szCs w:val="24"/>
        </w:rPr>
        <w:t xml:space="preserve"> [Name of Event]. </w:t>
      </w:r>
      <w:r w:rsidRPr="00B66445" w:rsidR="00A5786E">
        <w:rPr>
          <w:rFonts w:ascii="Calibri Light" w:hAnsi="Calibri Light" w:cs="Calibri Light"/>
          <w:sz w:val="24"/>
          <w:szCs w:val="24"/>
        </w:rPr>
        <w:t>We appreciated your participation and hearing participants’ thoughtful comments and questions</w:t>
      </w:r>
      <w:r w:rsidRPr="00B66445" w:rsidR="00DB0390">
        <w:rPr>
          <w:rFonts w:ascii="Calibri Light" w:hAnsi="Calibri Light" w:cs="Calibri Light"/>
          <w:sz w:val="24"/>
          <w:szCs w:val="24"/>
        </w:rPr>
        <w:t xml:space="preserve"> on </w:t>
      </w:r>
      <w:r w:rsidRPr="00B66445" w:rsidR="00A5786E">
        <w:rPr>
          <w:rFonts w:ascii="Calibri Light" w:hAnsi="Calibri Light" w:cs="Calibri Light"/>
          <w:sz w:val="24"/>
          <w:szCs w:val="24"/>
        </w:rPr>
        <w:t xml:space="preserve">[Event Topic]. </w:t>
      </w:r>
      <w:r w:rsidRPr="00B66445" w:rsidR="00B66445">
        <w:rPr>
          <w:rFonts w:ascii="Calibri Light" w:hAnsi="Calibri Light" w:cs="Calibri Light"/>
          <w:sz w:val="24"/>
          <w:szCs w:val="24"/>
        </w:rPr>
        <w:t xml:space="preserve">Please take a few minutes to share feedback about your experience to help us improve future technical assistance services. </w:t>
      </w:r>
    </w:p>
    <w:p w:rsidRPr="00B66445" w:rsidR="00B66445" w:rsidP="00B66445" w:rsidRDefault="00B66445" w14:paraId="5CA1F171" w14:textId="77777777">
      <w:pPr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sz w:val="24"/>
          <w:szCs w:val="24"/>
        </w:rPr>
        <w:t>This brief survey is voluntary, and all feedback will be kept private. To further protect your privacy please refrain from including personally identifiable information in open-ended responses.</w:t>
      </w:r>
    </w:p>
    <w:p w:rsidR="00AC0D9A" w:rsidRDefault="00AC0D9A" w14:paraId="5E8F48BE" w14:textId="45E5C2D1"/>
    <w:p w:rsidRPr="00B66445" w:rsidR="00B66445" w:rsidP="00B66445" w:rsidRDefault="00B66445" w14:paraId="47654B51" w14:textId="77777777">
      <w:pPr>
        <w:pStyle w:val="Heading2"/>
        <w:rPr>
          <w:i/>
          <w:iCs/>
        </w:rPr>
      </w:pPr>
      <w:r>
        <w:rPr>
          <w:i/>
          <w:iCs/>
        </w:rPr>
        <w:lastRenderedPageBreak/>
        <w:t xml:space="preserve">Title: </w:t>
      </w:r>
      <w:r w:rsidRPr="00B66445">
        <w:rPr>
          <w:i/>
          <w:iCs/>
        </w:rPr>
        <w:t>[insert Name of Event]</w:t>
      </w:r>
    </w:p>
    <w:p w:rsidR="00B66445" w:rsidP="00B66445" w:rsidRDefault="00B66445" w14:paraId="140735C0" w14:textId="77777777">
      <w:pPr>
        <w:pStyle w:val="Heading2"/>
        <w:rPr>
          <w:i/>
          <w:iCs/>
        </w:rPr>
      </w:pPr>
      <w:r>
        <w:rPr>
          <w:i/>
          <w:iCs/>
        </w:rPr>
        <w:t>Date of Event: [insert Date of Event]</w:t>
      </w:r>
    </w:p>
    <w:p w:rsidR="00B66445" w:rsidP="00B66445" w:rsidRDefault="00B66445" w14:paraId="73A5B9A0" w14:textId="77777777">
      <w:pPr>
        <w:pStyle w:val="Heading2"/>
      </w:pPr>
      <w:r>
        <w:rPr>
          <w:i/>
          <w:iCs/>
        </w:rPr>
        <w:t>Learning Objectives: [insert Learning Objectives for Event]</w:t>
      </w:r>
    </w:p>
    <w:p w:rsidR="00D6390A" w:rsidRDefault="00D6390A" w14:paraId="53C9061F" w14:textId="27DB0892">
      <w:pPr>
        <w:rPr>
          <w:rFonts w:ascii="Arial" w:hAnsi="Arial" w:cs="Arial"/>
        </w:rPr>
      </w:pPr>
    </w:p>
    <w:p w:rsidRPr="000B1BFB" w:rsidR="009E5341" w:rsidP="00683077" w:rsidRDefault="00683077" w14:paraId="18E49D69" w14:textId="3811EA5B">
      <w:pPr>
        <w:pStyle w:val="ListParagraph"/>
        <w:numPr>
          <w:ilvl w:val="0"/>
          <w:numId w:val="3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i/>
          <w:iCs/>
          <w:sz w:val="24"/>
          <w:szCs w:val="24"/>
        </w:rPr>
        <w:t xml:space="preserve">Before </w:t>
      </w:r>
      <w:r w:rsidRPr="000B1BFB">
        <w:rPr>
          <w:rFonts w:ascii="Calibri Light" w:hAnsi="Calibri Light" w:cs="Calibri Light"/>
          <w:sz w:val="24"/>
          <w:szCs w:val="24"/>
        </w:rPr>
        <w:t xml:space="preserve">participating in the </w:t>
      </w:r>
      <w:r w:rsidRPr="000B1BFB">
        <w:rPr>
          <w:rFonts w:ascii="Calibri Light" w:hAnsi="Calibri Light" w:cs="Calibri Light"/>
          <w:i/>
          <w:iCs/>
          <w:sz w:val="24"/>
          <w:szCs w:val="24"/>
        </w:rPr>
        <w:t>[insert Name of Event]</w:t>
      </w:r>
      <w:r w:rsidRPr="000B1BFB">
        <w:rPr>
          <w:rFonts w:ascii="Calibri Light" w:hAnsi="Calibri Light" w:cs="Calibri Light"/>
          <w:sz w:val="24"/>
          <w:szCs w:val="24"/>
        </w:rPr>
        <w:t xml:space="preserve">, </w:t>
      </w:r>
      <w:r w:rsidRPr="000B1BFB" w:rsidR="00C67F51">
        <w:rPr>
          <w:rFonts w:ascii="Calibri Light" w:hAnsi="Calibri Light" w:cs="Calibri Light"/>
          <w:sz w:val="24"/>
          <w:szCs w:val="24"/>
        </w:rPr>
        <w:t>how would you describe your knowledge of</w:t>
      </w:r>
      <w:r w:rsidRPr="000B1BFB">
        <w:rPr>
          <w:rFonts w:ascii="Calibri Light" w:hAnsi="Calibri Light" w:cs="Calibri Light"/>
          <w:sz w:val="24"/>
          <w:szCs w:val="24"/>
        </w:rPr>
        <w:t xml:space="preserve"> </w:t>
      </w:r>
      <w:r w:rsidRPr="000B1BFB">
        <w:rPr>
          <w:rFonts w:ascii="Calibri Light" w:hAnsi="Calibri Light" w:cs="Calibri Light"/>
          <w:i/>
          <w:iCs/>
          <w:sz w:val="24"/>
          <w:szCs w:val="24"/>
        </w:rPr>
        <w:t>[insert Event Topic]</w:t>
      </w:r>
      <w:r w:rsidRPr="000B1BFB" w:rsidR="00C67F51">
        <w:rPr>
          <w:rFonts w:ascii="Calibri Light" w:hAnsi="Calibri Light" w:cs="Calibri Light"/>
          <w:sz w:val="24"/>
          <w:szCs w:val="24"/>
        </w:rPr>
        <w:t>?</w:t>
      </w:r>
    </w:p>
    <w:p w:rsidRPr="000B1BFB" w:rsidR="00683077" w:rsidP="00752F47" w:rsidRDefault="00683077" w14:paraId="3B96660C" w14:textId="7A73DDFA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No knowledge</w:t>
      </w:r>
    </w:p>
    <w:p w:rsidRPr="000B1BFB" w:rsidR="00683077" w:rsidP="00752F47" w:rsidRDefault="00683077" w14:paraId="00E7F2E3" w14:textId="32A13401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Minimal knowledge</w:t>
      </w:r>
    </w:p>
    <w:p w:rsidRPr="000B1BFB" w:rsidR="00683077" w:rsidP="00752F47" w:rsidRDefault="00683077" w14:paraId="6D54DC7B" w14:textId="7416CDBB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Moderate knowledge</w:t>
      </w:r>
    </w:p>
    <w:p w:rsidRPr="000B1BFB" w:rsidR="00C67F51" w:rsidP="00752F47" w:rsidRDefault="00683077" w14:paraId="4B17215C" w14:textId="0664D9ED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 xml:space="preserve">A high level of knowledge </w:t>
      </w:r>
    </w:p>
    <w:p w:rsidRPr="000B1BFB" w:rsidR="00C67F51" w:rsidP="00C67F51" w:rsidRDefault="00C67F51" w14:paraId="6609053A" w14:textId="77777777">
      <w:pPr>
        <w:pStyle w:val="ListParagraph"/>
        <w:ind w:left="1440"/>
        <w:rPr>
          <w:rFonts w:ascii="Calibri Light" w:hAnsi="Calibri Light" w:cs="Calibri Light"/>
          <w:sz w:val="24"/>
          <w:szCs w:val="24"/>
        </w:rPr>
      </w:pPr>
    </w:p>
    <w:p w:rsidRPr="000B1BFB" w:rsidR="00C67F51" w:rsidP="00C67F51" w:rsidRDefault="005C5C18" w14:paraId="21C9F68D" w14:textId="7F4AAF03">
      <w:pPr>
        <w:pStyle w:val="ListParagraph"/>
        <w:numPr>
          <w:ilvl w:val="0"/>
          <w:numId w:val="3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Did you find</w:t>
      </w:r>
      <w:r w:rsidRPr="000B1BFB" w:rsidR="00C67F51">
        <w:rPr>
          <w:rFonts w:ascii="Calibri Light" w:hAnsi="Calibri Light" w:cs="Calibri Light"/>
          <w:sz w:val="24"/>
          <w:szCs w:val="24"/>
        </w:rPr>
        <w:t xml:space="preserve"> the content presented in this </w:t>
      </w:r>
      <w:r w:rsidRPr="000B1BFB" w:rsidR="00C67F51">
        <w:rPr>
          <w:rFonts w:ascii="Calibri Light" w:hAnsi="Calibri Light" w:cs="Calibri Light"/>
          <w:i/>
          <w:iCs/>
          <w:sz w:val="24"/>
          <w:szCs w:val="24"/>
        </w:rPr>
        <w:t xml:space="preserve">[insert appropriate descriptor: webinar / convening / TA support / workshop] </w:t>
      </w:r>
      <w:r w:rsidRPr="000B1BFB" w:rsidR="00C67F51">
        <w:rPr>
          <w:rFonts w:ascii="Calibri Light" w:hAnsi="Calibri Light" w:cs="Calibri Light"/>
          <w:sz w:val="24"/>
          <w:szCs w:val="24"/>
        </w:rPr>
        <w:t>to be too simple, too advanced, or just about right</w:t>
      </w:r>
      <w:r w:rsidRPr="000B1BFB">
        <w:rPr>
          <w:rFonts w:ascii="Calibri Light" w:hAnsi="Calibri Light" w:cs="Calibri Light"/>
          <w:sz w:val="24"/>
          <w:szCs w:val="24"/>
        </w:rPr>
        <w:t>?</w:t>
      </w:r>
    </w:p>
    <w:p w:rsidRPr="000B1BFB" w:rsidR="00C67F51" w:rsidP="00752F47" w:rsidRDefault="00C67F51" w14:paraId="631767E6" w14:textId="44290FD9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bookmarkStart w:name="_Hlk36551850" w:id="0"/>
      <w:r w:rsidRPr="000B1BFB">
        <w:rPr>
          <w:rFonts w:ascii="Calibri Light" w:hAnsi="Calibri Light" w:cs="Calibri Light"/>
          <w:sz w:val="24"/>
          <w:szCs w:val="24"/>
        </w:rPr>
        <w:t>Far too advanced</w:t>
      </w:r>
    </w:p>
    <w:p w:rsidRPr="000B1BFB" w:rsidR="00C67F51" w:rsidP="00752F47" w:rsidRDefault="00C67F51" w14:paraId="7651CB60" w14:textId="50278E1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A bit too advanced</w:t>
      </w:r>
    </w:p>
    <w:p w:rsidRPr="000B1BFB" w:rsidR="00C67F51" w:rsidP="00752F47" w:rsidRDefault="00C67F51" w14:paraId="1882D9E1" w14:textId="3785BEEF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About right</w:t>
      </w:r>
    </w:p>
    <w:p w:rsidRPr="000B1BFB" w:rsidR="00C67F51" w:rsidP="00752F47" w:rsidRDefault="00C67F51" w14:paraId="20FA97CA" w14:textId="4F499FD2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A bit too simple</w:t>
      </w:r>
    </w:p>
    <w:p w:rsidRPr="000B1BFB" w:rsidR="00C67F51" w:rsidP="00752F47" w:rsidRDefault="00C67F51" w14:paraId="56850FF5" w14:textId="2222135D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Far too simple</w:t>
      </w:r>
    </w:p>
    <w:bookmarkEnd w:id="0"/>
    <w:p w:rsidRPr="000B1BFB" w:rsidR="0048786D" w:rsidP="0048786D" w:rsidRDefault="0048786D" w14:paraId="104D97D3" w14:textId="77777777">
      <w:pPr>
        <w:pStyle w:val="ListParagraph"/>
        <w:ind w:left="1440"/>
        <w:rPr>
          <w:rFonts w:ascii="Calibri Light" w:hAnsi="Calibri Light" w:cs="Calibri Light"/>
          <w:sz w:val="24"/>
          <w:szCs w:val="24"/>
        </w:rPr>
      </w:pPr>
    </w:p>
    <w:p w:rsidRPr="000B1BFB" w:rsidR="0048786D" w:rsidP="0048786D" w:rsidRDefault="0048786D" w14:paraId="0614D93B" w14:textId="1C5FCC01">
      <w:pPr>
        <w:pStyle w:val="ListParagraph"/>
        <w:numPr>
          <w:ilvl w:val="0"/>
          <w:numId w:val="3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 xml:space="preserve">Please select your level of agreement with the following statements about the </w:t>
      </w:r>
      <w:r w:rsidRPr="000B1BFB">
        <w:rPr>
          <w:rFonts w:ascii="Calibri Light" w:hAnsi="Calibri Light" w:cs="Calibri Light"/>
          <w:i/>
          <w:iCs/>
          <w:sz w:val="24"/>
          <w:szCs w:val="24"/>
        </w:rPr>
        <w:t>[insert Name of Event]</w:t>
      </w:r>
      <w:r w:rsidRPr="000B1BFB">
        <w:rPr>
          <w:rFonts w:ascii="Calibri Light" w:hAnsi="Calibri Light" w:cs="Calibri Light"/>
          <w:sz w:val="24"/>
          <w:szCs w:val="24"/>
        </w:rPr>
        <w:t>.</w:t>
      </w:r>
    </w:p>
    <w:tbl>
      <w:tblPr>
        <w:tblStyle w:val="TableGrid"/>
        <w:tblW w:w="9360" w:type="dxa"/>
        <w:tblBorders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236"/>
        <w:gridCol w:w="4708"/>
        <w:gridCol w:w="1104"/>
        <w:gridCol w:w="1104"/>
        <w:gridCol w:w="1104"/>
        <w:gridCol w:w="1104"/>
      </w:tblGrid>
      <w:tr w:rsidRPr="00D6390A" w:rsidR="00BA3C96" w:rsidTr="00C43328" w14:paraId="184D6746" w14:textId="0FAEAE35">
        <w:trPr>
          <w:tblHeader/>
        </w:trPr>
        <w:tc>
          <w:tcPr>
            <w:tcW w:w="236" w:type="dxa"/>
            <w:shd w:val="clear" w:color="auto" w:fill="44546A" w:themeFill="text2"/>
          </w:tcPr>
          <w:p w:rsidRPr="00253E89" w:rsidR="00BA3C96" w:rsidP="00253E89" w:rsidRDefault="00BA3C96" w14:paraId="2D71EB68" w14:textId="77777777">
            <w:pPr>
              <w:spacing w:before="60" w:after="60"/>
              <w:rPr>
                <w:rFonts w:ascii="Arial Narrow" w:hAnsi="Arial Narrow" w:cs="Calibri Light"/>
                <w:sz w:val="24"/>
                <w:szCs w:val="24"/>
              </w:rPr>
            </w:pPr>
          </w:p>
        </w:tc>
        <w:tc>
          <w:tcPr>
            <w:tcW w:w="4708" w:type="dxa"/>
            <w:shd w:val="clear" w:color="auto" w:fill="44546A" w:themeFill="text2"/>
            <w:vAlign w:val="bottom"/>
          </w:tcPr>
          <w:p w:rsidRPr="00BA3C96" w:rsidR="00BA3C96" w:rsidP="00BA3C96" w:rsidRDefault="00BA3C96" w14:paraId="0660C08A" w14:textId="77777777">
            <w:pPr>
              <w:spacing w:before="60" w:after="60"/>
              <w:jc w:val="center"/>
              <w:rPr>
                <w:rFonts w:ascii="Arial Narrow" w:hAnsi="Arial Narrow" w:cs="Calibri Light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04" w:type="dxa"/>
            <w:shd w:val="clear" w:color="auto" w:fill="44546A" w:themeFill="text2"/>
            <w:vAlign w:val="bottom"/>
          </w:tcPr>
          <w:p w:rsidRPr="00BA3C96" w:rsidR="00BA3C96" w:rsidP="00BA3C96" w:rsidRDefault="00BA3C96" w14:paraId="48C713BF" w14:textId="58B42650">
            <w:pPr>
              <w:spacing w:before="60" w:after="60"/>
              <w:jc w:val="center"/>
              <w:rPr>
                <w:rFonts w:ascii="Arial Narrow" w:hAnsi="Arial Narrow" w:cs="Calibri Light"/>
                <w:b/>
                <w:bCs/>
                <w:color w:val="FFFFFF" w:themeColor="background1"/>
                <w:sz w:val="24"/>
                <w:szCs w:val="24"/>
              </w:rPr>
            </w:pPr>
            <w:r w:rsidRPr="00BA3C96">
              <w:rPr>
                <w:rFonts w:ascii="Arial Narrow" w:hAnsi="Arial Narrow" w:cs="Calibri Light"/>
                <w:b/>
                <w:bCs/>
                <w:color w:val="FFFFFF" w:themeColor="background1"/>
                <w:sz w:val="24"/>
                <w:szCs w:val="24"/>
              </w:rPr>
              <w:t>Strongly Disagree</w:t>
            </w:r>
          </w:p>
        </w:tc>
        <w:tc>
          <w:tcPr>
            <w:tcW w:w="1104" w:type="dxa"/>
            <w:shd w:val="clear" w:color="auto" w:fill="44546A" w:themeFill="text2"/>
            <w:vAlign w:val="bottom"/>
          </w:tcPr>
          <w:p w:rsidRPr="00BA3C96" w:rsidR="00BA3C96" w:rsidP="00BA3C96" w:rsidRDefault="00BA3C96" w14:paraId="19218B9A" w14:textId="39E79B4B">
            <w:pPr>
              <w:spacing w:before="60" w:after="60"/>
              <w:jc w:val="center"/>
              <w:rPr>
                <w:rFonts w:ascii="Arial Narrow" w:hAnsi="Arial Narrow" w:cs="Calibri Light"/>
                <w:b/>
                <w:bCs/>
                <w:color w:val="FFFFFF" w:themeColor="background1"/>
                <w:sz w:val="24"/>
                <w:szCs w:val="24"/>
              </w:rPr>
            </w:pPr>
            <w:r w:rsidRPr="00BA3C96">
              <w:rPr>
                <w:rFonts w:ascii="Arial Narrow" w:hAnsi="Arial Narrow" w:cs="Calibri Light"/>
                <w:b/>
                <w:bCs/>
                <w:color w:val="FFFFFF" w:themeColor="background1"/>
                <w:sz w:val="24"/>
                <w:szCs w:val="24"/>
              </w:rPr>
              <w:t>Disagree</w:t>
            </w:r>
          </w:p>
        </w:tc>
        <w:tc>
          <w:tcPr>
            <w:tcW w:w="1104" w:type="dxa"/>
            <w:shd w:val="clear" w:color="auto" w:fill="44546A" w:themeFill="text2"/>
            <w:vAlign w:val="bottom"/>
          </w:tcPr>
          <w:p w:rsidRPr="00BA3C96" w:rsidR="00BA3C96" w:rsidP="00BA3C96" w:rsidRDefault="00BA3C96" w14:paraId="33638D32" w14:textId="252C94DA">
            <w:pPr>
              <w:spacing w:before="60" w:after="60"/>
              <w:jc w:val="center"/>
              <w:rPr>
                <w:rFonts w:ascii="Arial Narrow" w:hAnsi="Arial Narrow" w:cs="Calibri Light"/>
                <w:b/>
                <w:bCs/>
                <w:color w:val="FFFFFF" w:themeColor="background1"/>
                <w:sz w:val="24"/>
                <w:szCs w:val="24"/>
              </w:rPr>
            </w:pPr>
            <w:r w:rsidRPr="00BA3C96">
              <w:rPr>
                <w:rFonts w:ascii="Arial Narrow" w:hAnsi="Arial Narrow" w:cs="Calibri Light"/>
                <w:b/>
                <w:bCs/>
                <w:color w:val="FFFFFF" w:themeColor="background1"/>
                <w:sz w:val="24"/>
                <w:szCs w:val="24"/>
              </w:rPr>
              <w:t>Agree</w:t>
            </w:r>
          </w:p>
        </w:tc>
        <w:tc>
          <w:tcPr>
            <w:tcW w:w="1104" w:type="dxa"/>
            <w:shd w:val="clear" w:color="auto" w:fill="44546A" w:themeFill="text2"/>
            <w:vAlign w:val="bottom"/>
          </w:tcPr>
          <w:p w:rsidRPr="00BA3C96" w:rsidR="00BA3C96" w:rsidP="00BA3C96" w:rsidRDefault="00BA3C96" w14:paraId="3B5DEBAA" w14:textId="6A26ECD6">
            <w:pPr>
              <w:spacing w:before="60" w:after="60"/>
              <w:jc w:val="center"/>
              <w:rPr>
                <w:rFonts w:ascii="Arial Narrow" w:hAnsi="Arial Narrow" w:cs="Calibri Light"/>
                <w:b/>
                <w:bCs/>
                <w:color w:val="FFFFFF" w:themeColor="background1"/>
                <w:sz w:val="24"/>
                <w:szCs w:val="24"/>
              </w:rPr>
            </w:pPr>
            <w:r w:rsidRPr="00BA3C96">
              <w:rPr>
                <w:rFonts w:ascii="Arial Narrow" w:hAnsi="Arial Narrow" w:cs="Calibri Light"/>
                <w:b/>
                <w:bCs/>
                <w:color w:val="FFFFFF" w:themeColor="background1"/>
                <w:sz w:val="24"/>
                <w:szCs w:val="24"/>
              </w:rPr>
              <w:t>Strongly Agree</w:t>
            </w:r>
          </w:p>
        </w:tc>
      </w:tr>
      <w:tr w:rsidRPr="00D6390A" w:rsidR="00BA3C96" w:rsidTr="00C43328" w14:paraId="1C56425F" w14:textId="1D26AC61">
        <w:tc>
          <w:tcPr>
            <w:tcW w:w="236" w:type="dxa"/>
            <w:shd w:val="clear" w:color="auto" w:fill="E7E6E6" w:themeFill="background2"/>
          </w:tcPr>
          <w:p w:rsidRPr="00253E89" w:rsidR="00BA3C96" w:rsidP="00253E89" w:rsidRDefault="00BA3C96" w14:paraId="45867F71" w14:textId="77777777">
            <w:pPr>
              <w:spacing w:before="60" w:after="60"/>
              <w:rPr>
                <w:rFonts w:ascii="Arial Narrow" w:hAnsi="Arial Narrow" w:cs="Calibri Light"/>
                <w:sz w:val="24"/>
                <w:szCs w:val="24"/>
              </w:rPr>
            </w:pPr>
          </w:p>
        </w:tc>
        <w:tc>
          <w:tcPr>
            <w:tcW w:w="4708" w:type="dxa"/>
            <w:shd w:val="clear" w:color="auto" w:fill="E7E6E6" w:themeFill="background2"/>
          </w:tcPr>
          <w:p w:rsidRPr="004C4730" w:rsidR="00BA3C96" w:rsidP="00BA3C96" w:rsidRDefault="00BA3C96" w14:paraId="5E3B6794" w14:textId="3D397ED3">
            <w:pPr>
              <w:pStyle w:val="ListParagraph"/>
              <w:numPr>
                <w:ilvl w:val="0"/>
                <w:numId w:val="12"/>
              </w:numPr>
              <w:spacing w:before="60" w:after="60"/>
              <w:ind w:left="279" w:hanging="279"/>
              <w:rPr>
                <w:rFonts w:ascii="Arial Narrow" w:hAnsi="Arial Narrow" w:cs="Calibri Light"/>
                <w:sz w:val="24"/>
                <w:szCs w:val="24"/>
              </w:rPr>
            </w:pPr>
            <w:r w:rsidRPr="004C4730">
              <w:rPr>
                <w:rFonts w:ascii="Arial Narrow" w:hAnsi="Arial Narrow" w:cs="Calibri Light"/>
                <w:sz w:val="24"/>
                <w:szCs w:val="24"/>
              </w:rPr>
              <w:t xml:space="preserve">The expertise of the presenter was appropriate for the goals of this </w:t>
            </w:r>
            <w:r w:rsidRPr="004C4730">
              <w:rPr>
                <w:rFonts w:ascii="Arial Narrow" w:hAnsi="Arial Narrow" w:cs="Calibri Light"/>
                <w:i/>
                <w:iCs/>
                <w:sz w:val="24"/>
                <w:szCs w:val="24"/>
              </w:rPr>
              <w:t>[insert descriptor: webinar / convening / TA support / workshop].</w:t>
            </w:r>
          </w:p>
        </w:tc>
        <w:tc>
          <w:tcPr>
            <w:tcW w:w="1104" w:type="dxa"/>
            <w:shd w:val="clear" w:color="auto" w:fill="E7E6E6" w:themeFill="background2"/>
            <w:vAlign w:val="center"/>
          </w:tcPr>
          <w:p w:rsidRPr="00BA3C96" w:rsidR="00BA3C96" w:rsidP="00E008AA" w:rsidRDefault="00E008AA" w14:paraId="66529677" w14:textId="2AC6156A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shd w:val="clear" w:color="auto" w:fill="E7E6E6" w:themeFill="background2"/>
            <w:vAlign w:val="center"/>
          </w:tcPr>
          <w:p w:rsidRPr="00BA3C96" w:rsidR="00BA3C96" w:rsidP="00E008AA" w:rsidRDefault="00E008AA" w14:paraId="7B422767" w14:textId="3696AFB6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shd w:val="clear" w:color="auto" w:fill="E7E6E6" w:themeFill="background2"/>
            <w:vAlign w:val="center"/>
          </w:tcPr>
          <w:p w:rsidRPr="00BA3C96" w:rsidR="00BA3C96" w:rsidP="00E008AA" w:rsidRDefault="00E008AA" w14:paraId="02DA787F" w14:textId="4DDFAFA9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shd w:val="clear" w:color="auto" w:fill="E7E6E6" w:themeFill="background2"/>
            <w:vAlign w:val="center"/>
          </w:tcPr>
          <w:p w:rsidRPr="00BA3C96" w:rsidR="00BA3C96" w:rsidP="00E008AA" w:rsidRDefault="00E008AA" w14:paraId="6FAFD3FC" w14:textId="1962B85E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</w:tr>
      <w:tr w:rsidRPr="00D6390A" w:rsidR="00BA3C96" w:rsidTr="00C43328" w14:paraId="3571EF62" w14:textId="47646714">
        <w:tc>
          <w:tcPr>
            <w:tcW w:w="236" w:type="dxa"/>
          </w:tcPr>
          <w:p w:rsidRPr="00253E89" w:rsidR="00BA3C96" w:rsidP="00253E89" w:rsidRDefault="00BA3C96" w14:paraId="046C373C" w14:textId="77777777">
            <w:pPr>
              <w:spacing w:before="60" w:after="60"/>
              <w:rPr>
                <w:rFonts w:ascii="Arial Narrow" w:hAnsi="Arial Narrow" w:cs="Calibri Light"/>
                <w:sz w:val="24"/>
                <w:szCs w:val="24"/>
              </w:rPr>
            </w:pPr>
          </w:p>
        </w:tc>
        <w:tc>
          <w:tcPr>
            <w:tcW w:w="4708" w:type="dxa"/>
          </w:tcPr>
          <w:p w:rsidRPr="004C4730" w:rsidR="00BA3C96" w:rsidP="00BA3C96" w:rsidRDefault="00BA3C96" w14:paraId="08F8C862" w14:textId="53D3EE5D">
            <w:pPr>
              <w:pStyle w:val="ListParagraph"/>
              <w:numPr>
                <w:ilvl w:val="0"/>
                <w:numId w:val="12"/>
              </w:numPr>
              <w:spacing w:before="60" w:after="60"/>
              <w:ind w:left="279" w:hanging="279"/>
              <w:rPr>
                <w:rFonts w:ascii="Arial Narrow" w:hAnsi="Arial Narrow" w:cs="Calibri Light"/>
                <w:sz w:val="24"/>
                <w:szCs w:val="24"/>
              </w:rPr>
            </w:pPr>
            <w:r w:rsidRPr="004C4730">
              <w:rPr>
                <w:rFonts w:ascii="Arial Narrow" w:hAnsi="Arial Narrow" w:cs="Calibri Light"/>
                <w:sz w:val="24"/>
                <w:szCs w:val="24"/>
              </w:rPr>
              <w:t>The presenter was responsive to participants’ questions.</w:t>
            </w:r>
          </w:p>
        </w:tc>
        <w:tc>
          <w:tcPr>
            <w:tcW w:w="1104" w:type="dxa"/>
            <w:vAlign w:val="center"/>
          </w:tcPr>
          <w:p w:rsidRPr="00BA3C96" w:rsidR="00BA3C96" w:rsidP="00E008AA" w:rsidRDefault="00E008AA" w14:paraId="3F823DA8" w14:textId="7B47BD0B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vAlign w:val="center"/>
          </w:tcPr>
          <w:p w:rsidRPr="00BA3C96" w:rsidR="00BA3C96" w:rsidP="00E008AA" w:rsidRDefault="00E008AA" w14:paraId="624A278B" w14:textId="0A2C5978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vAlign w:val="center"/>
          </w:tcPr>
          <w:p w:rsidRPr="00BA3C96" w:rsidR="00BA3C96" w:rsidP="00E008AA" w:rsidRDefault="00E008AA" w14:paraId="39123C4B" w14:textId="6270F77B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vAlign w:val="center"/>
          </w:tcPr>
          <w:p w:rsidRPr="00BA3C96" w:rsidR="00BA3C96" w:rsidP="00E008AA" w:rsidRDefault="00E008AA" w14:paraId="71D33FE8" w14:textId="22D30DF1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</w:tr>
      <w:tr w:rsidRPr="00D6390A" w:rsidR="00BA3C96" w:rsidTr="00C43328" w14:paraId="1A146010" w14:textId="504798B9">
        <w:tc>
          <w:tcPr>
            <w:tcW w:w="236" w:type="dxa"/>
            <w:shd w:val="clear" w:color="auto" w:fill="E7E6E6" w:themeFill="background2"/>
          </w:tcPr>
          <w:p w:rsidRPr="00253E89" w:rsidR="00BA3C96" w:rsidP="00253E89" w:rsidRDefault="00BA3C96" w14:paraId="135D4DBF" w14:textId="77777777">
            <w:pPr>
              <w:spacing w:before="60" w:after="60"/>
              <w:rPr>
                <w:rFonts w:ascii="Arial Narrow" w:hAnsi="Arial Narrow" w:cs="Calibri Light"/>
                <w:sz w:val="24"/>
                <w:szCs w:val="24"/>
              </w:rPr>
            </w:pPr>
          </w:p>
        </w:tc>
        <w:tc>
          <w:tcPr>
            <w:tcW w:w="4708" w:type="dxa"/>
            <w:shd w:val="clear" w:color="auto" w:fill="E7E6E6" w:themeFill="background2"/>
          </w:tcPr>
          <w:p w:rsidRPr="004C4730" w:rsidR="00BA3C96" w:rsidP="00BA3C96" w:rsidRDefault="00BA3C96" w14:paraId="3ECDB81B" w14:textId="468FBD48">
            <w:pPr>
              <w:pStyle w:val="ListParagraph"/>
              <w:numPr>
                <w:ilvl w:val="0"/>
                <w:numId w:val="12"/>
              </w:numPr>
              <w:spacing w:before="60" w:after="60"/>
              <w:ind w:left="279" w:hanging="279"/>
              <w:rPr>
                <w:rFonts w:ascii="Arial Narrow" w:hAnsi="Arial Narrow" w:cs="Calibri Light"/>
                <w:sz w:val="24"/>
                <w:szCs w:val="24"/>
              </w:rPr>
            </w:pPr>
            <w:r w:rsidRPr="004C4730">
              <w:rPr>
                <w:rFonts w:ascii="Arial Narrow" w:hAnsi="Arial Narrow" w:cs="Calibri Light"/>
                <w:sz w:val="24"/>
                <w:szCs w:val="24"/>
              </w:rPr>
              <w:t xml:space="preserve">The content of this </w:t>
            </w:r>
            <w:r w:rsidRPr="004C4730">
              <w:rPr>
                <w:rFonts w:ascii="Arial Narrow" w:hAnsi="Arial Narrow" w:cs="Calibri Light"/>
                <w:i/>
                <w:iCs/>
                <w:sz w:val="24"/>
                <w:szCs w:val="24"/>
              </w:rPr>
              <w:t xml:space="preserve">[insert appropriate descriptor: webinar / convening / TA support / workshop] </w:t>
            </w:r>
            <w:r w:rsidRPr="004C4730">
              <w:rPr>
                <w:rFonts w:ascii="Arial Narrow" w:hAnsi="Arial Narrow" w:cs="Calibri Light"/>
                <w:sz w:val="24"/>
                <w:szCs w:val="24"/>
              </w:rPr>
              <w:t xml:space="preserve">was relevant to my work. </w:t>
            </w:r>
          </w:p>
        </w:tc>
        <w:tc>
          <w:tcPr>
            <w:tcW w:w="1104" w:type="dxa"/>
            <w:shd w:val="clear" w:color="auto" w:fill="E7E6E6" w:themeFill="background2"/>
            <w:vAlign w:val="center"/>
          </w:tcPr>
          <w:p w:rsidRPr="00BA3C96" w:rsidR="00BA3C96" w:rsidP="00E008AA" w:rsidRDefault="00E008AA" w14:paraId="22E59E6E" w14:textId="1CC9FD16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shd w:val="clear" w:color="auto" w:fill="E7E6E6" w:themeFill="background2"/>
            <w:vAlign w:val="center"/>
          </w:tcPr>
          <w:p w:rsidRPr="00BA3C96" w:rsidR="00BA3C96" w:rsidP="00E008AA" w:rsidRDefault="00E008AA" w14:paraId="7CFF0973" w14:textId="0BFEEB2B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shd w:val="clear" w:color="auto" w:fill="E7E6E6" w:themeFill="background2"/>
            <w:vAlign w:val="center"/>
          </w:tcPr>
          <w:p w:rsidRPr="00BA3C96" w:rsidR="00BA3C96" w:rsidP="00E008AA" w:rsidRDefault="00E008AA" w14:paraId="0BFAC128" w14:textId="4D90909C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shd w:val="clear" w:color="auto" w:fill="E7E6E6" w:themeFill="background2"/>
            <w:vAlign w:val="center"/>
          </w:tcPr>
          <w:p w:rsidRPr="00BA3C96" w:rsidR="00BA3C96" w:rsidP="00E008AA" w:rsidRDefault="00E008AA" w14:paraId="65BACB58" w14:textId="15CA8B61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</w:tr>
      <w:tr w:rsidRPr="00D6390A" w:rsidR="00BA3C96" w:rsidTr="00C43328" w14:paraId="6B09DCE6" w14:textId="4A17DC83">
        <w:tc>
          <w:tcPr>
            <w:tcW w:w="236" w:type="dxa"/>
          </w:tcPr>
          <w:p w:rsidRPr="00253E89" w:rsidR="00BA3C96" w:rsidP="00253E89" w:rsidRDefault="00BA3C96" w14:paraId="27EF66FF" w14:textId="77777777">
            <w:pPr>
              <w:spacing w:before="60" w:after="60"/>
              <w:rPr>
                <w:rFonts w:ascii="Arial Narrow" w:hAnsi="Arial Narrow" w:cs="Calibri Light"/>
                <w:sz w:val="24"/>
                <w:szCs w:val="24"/>
              </w:rPr>
            </w:pPr>
          </w:p>
        </w:tc>
        <w:tc>
          <w:tcPr>
            <w:tcW w:w="4708" w:type="dxa"/>
          </w:tcPr>
          <w:p w:rsidRPr="004C4730" w:rsidR="00BA3C96" w:rsidP="00BA3C96" w:rsidRDefault="00BA3C96" w14:paraId="343CF53A" w14:textId="7D7C6303">
            <w:pPr>
              <w:pStyle w:val="ListParagraph"/>
              <w:numPr>
                <w:ilvl w:val="0"/>
                <w:numId w:val="12"/>
              </w:numPr>
              <w:spacing w:before="60" w:after="60"/>
              <w:ind w:left="279" w:hanging="279"/>
              <w:rPr>
                <w:rFonts w:ascii="Arial Narrow" w:hAnsi="Arial Narrow" w:cs="Calibri Light"/>
                <w:sz w:val="24"/>
                <w:szCs w:val="24"/>
              </w:rPr>
            </w:pPr>
            <w:r w:rsidRPr="004C4730">
              <w:rPr>
                <w:rFonts w:ascii="Arial Narrow" w:hAnsi="Arial Narrow" w:cs="Calibri Light"/>
                <w:sz w:val="24"/>
                <w:szCs w:val="24"/>
              </w:rPr>
              <w:t xml:space="preserve">The </w:t>
            </w:r>
            <w:r w:rsidRPr="004C4730">
              <w:rPr>
                <w:rFonts w:ascii="Arial Narrow" w:hAnsi="Arial Narrow" w:cs="Calibri Light"/>
                <w:i/>
                <w:iCs/>
                <w:sz w:val="24"/>
                <w:szCs w:val="24"/>
              </w:rPr>
              <w:t>[insert Name of Event]</w:t>
            </w:r>
            <w:r w:rsidRPr="004C4730">
              <w:rPr>
                <w:rFonts w:ascii="Arial Narrow" w:hAnsi="Arial Narrow" w:cs="Calibri Light"/>
                <w:sz w:val="24"/>
                <w:szCs w:val="24"/>
              </w:rPr>
              <w:t xml:space="preserve"> has increased my knowledge of </w:t>
            </w:r>
            <w:r w:rsidRPr="004C4730">
              <w:rPr>
                <w:rFonts w:ascii="Arial Narrow" w:hAnsi="Arial Narrow" w:cs="Calibri Light"/>
                <w:i/>
                <w:iCs/>
                <w:sz w:val="24"/>
                <w:szCs w:val="24"/>
              </w:rPr>
              <w:t>[insert Event Topic].</w:t>
            </w:r>
          </w:p>
        </w:tc>
        <w:tc>
          <w:tcPr>
            <w:tcW w:w="1104" w:type="dxa"/>
            <w:vAlign w:val="center"/>
          </w:tcPr>
          <w:p w:rsidRPr="00BA3C96" w:rsidR="00BA3C96" w:rsidP="00E008AA" w:rsidRDefault="00E008AA" w14:paraId="18F9C2D9" w14:textId="3E088F28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vAlign w:val="center"/>
          </w:tcPr>
          <w:p w:rsidRPr="00BA3C96" w:rsidR="00BA3C96" w:rsidP="00E008AA" w:rsidRDefault="00E008AA" w14:paraId="16F84D2D" w14:textId="6968CD3E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vAlign w:val="center"/>
          </w:tcPr>
          <w:p w:rsidRPr="00BA3C96" w:rsidR="00BA3C96" w:rsidP="00E008AA" w:rsidRDefault="00E008AA" w14:paraId="3E4C1547" w14:textId="7496A9F3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vAlign w:val="center"/>
          </w:tcPr>
          <w:p w:rsidRPr="00BA3C96" w:rsidR="00BA3C96" w:rsidP="00E008AA" w:rsidRDefault="00E008AA" w14:paraId="10737CDD" w14:textId="5302B4BB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</w:tr>
      <w:tr w:rsidRPr="00D6390A" w:rsidR="00BA3C96" w:rsidTr="00C43328" w14:paraId="6F3D6177" w14:textId="3989D3A5">
        <w:tc>
          <w:tcPr>
            <w:tcW w:w="236" w:type="dxa"/>
            <w:shd w:val="clear" w:color="auto" w:fill="E7E6E6" w:themeFill="background2"/>
          </w:tcPr>
          <w:p w:rsidRPr="00253E89" w:rsidR="00BA3C96" w:rsidP="00BA3C96" w:rsidRDefault="00BA3C96" w14:paraId="43260D71" w14:textId="4598015A">
            <w:pPr>
              <w:spacing w:before="60" w:after="60"/>
              <w:jc w:val="right"/>
              <w:rPr>
                <w:rFonts w:ascii="Arial Narrow" w:hAnsi="Arial Narrow" w:cs="Calibri Light"/>
                <w:sz w:val="24"/>
                <w:szCs w:val="24"/>
              </w:rPr>
            </w:pPr>
          </w:p>
        </w:tc>
        <w:tc>
          <w:tcPr>
            <w:tcW w:w="4708" w:type="dxa"/>
            <w:shd w:val="clear" w:color="auto" w:fill="E7E6E6" w:themeFill="background2"/>
          </w:tcPr>
          <w:p w:rsidRPr="004C4730" w:rsidR="00BA3C96" w:rsidP="00BA3C96" w:rsidRDefault="00BA3C96" w14:paraId="3D7D97C4" w14:textId="264F16AF">
            <w:pPr>
              <w:pStyle w:val="ListParagraph"/>
              <w:numPr>
                <w:ilvl w:val="0"/>
                <w:numId w:val="12"/>
              </w:numPr>
              <w:spacing w:before="60" w:after="60"/>
              <w:ind w:left="279" w:hanging="279"/>
              <w:rPr>
                <w:rFonts w:ascii="Arial Narrow" w:hAnsi="Arial Narrow" w:cs="Calibri Light"/>
                <w:sz w:val="24"/>
                <w:szCs w:val="24"/>
              </w:rPr>
            </w:pPr>
            <w:r w:rsidRPr="004C4730">
              <w:rPr>
                <w:rFonts w:ascii="Arial Narrow" w:hAnsi="Arial Narrow" w:cs="Calibri Light"/>
                <w:sz w:val="24"/>
                <w:szCs w:val="24"/>
              </w:rPr>
              <w:t xml:space="preserve">The </w:t>
            </w:r>
            <w:r w:rsidRPr="004C4730">
              <w:rPr>
                <w:rFonts w:ascii="Arial Narrow" w:hAnsi="Arial Narrow" w:cs="Calibri Light"/>
                <w:i/>
                <w:iCs/>
                <w:sz w:val="24"/>
                <w:szCs w:val="24"/>
              </w:rPr>
              <w:t>[insert Name of Event]</w:t>
            </w:r>
            <w:r w:rsidRPr="004C4730">
              <w:rPr>
                <w:rFonts w:ascii="Arial Narrow" w:hAnsi="Arial Narrow" w:cs="Calibri Light"/>
                <w:sz w:val="24"/>
                <w:szCs w:val="24"/>
              </w:rPr>
              <w:t xml:space="preserve"> has motivated me to continue learning about </w:t>
            </w:r>
            <w:r w:rsidRPr="004C4730">
              <w:rPr>
                <w:rFonts w:ascii="Arial Narrow" w:hAnsi="Arial Narrow" w:cs="Calibri Light"/>
                <w:i/>
                <w:iCs/>
                <w:sz w:val="24"/>
                <w:szCs w:val="24"/>
              </w:rPr>
              <w:t>[insert Event Topic].</w:t>
            </w:r>
          </w:p>
        </w:tc>
        <w:tc>
          <w:tcPr>
            <w:tcW w:w="1104" w:type="dxa"/>
            <w:shd w:val="clear" w:color="auto" w:fill="E7E6E6" w:themeFill="background2"/>
            <w:vAlign w:val="center"/>
          </w:tcPr>
          <w:p w:rsidRPr="00BA3C96" w:rsidR="00BA3C96" w:rsidP="00E008AA" w:rsidRDefault="00E008AA" w14:paraId="6E5D3B8D" w14:textId="29DC41AD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shd w:val="clear" w:color="auto" w:fill="E7E6E6" w:themeFill="background2"/>
            <w:vAlign w:val="center"/>
          </w:tcPr>
          <w:p w:rsidRPr="00BA3C96" w:rsidR="00BA3C96" w:rsidP="00E008AA" w:rsidRDefault="00E008AA" w14:paraId="2436EB24" w14:textId="01D0583A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shd w:val="clear" w:color="auto" w:fill="E7E6E6" w:themeFill="background2"/>
            <w:vAlign w:val="center"/>
          </w:tcPr>
          <w:p w:rsidRPr="00BA3C96" w:rsidR="00BA3C96" w:rsidP="00E008AA" w:rsidRDefault="00E008AA" w14:paraId="30AF708F" w14:textId="30D55C66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shd w:val="clear" w:color="auto" w:fill="E7E6E6" w:themeFill="background2"/>
            <w:vAlign w:val="center"/>
          </w:tcPr>
          <w:p w:rsidRPr="00BA3C96" w:rsidR="00BA3C96" w:rsidP="00E008AA" w:rsidRDefault="00E008AA" w14:paraId="778944F8" w14:textId="044678CC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</w:tr>
      <w:tr w:rsidRPr="00D6390A" w:rsidR="00E008AA" w:rsidTr="00C43328" w14:paraId="73408354" w14:textId="77777777">
        <w:tc>
          <w:tcPr>
            <w:tcW w:w="236" w:type="dxa"/>
            <w:shd w:val="clear" w:color="auto" w:fill="auto"/>
          </w:tcPr>
          <w:p w:rsidRPr="00253E89" w:rsidR="00E008AA" w:rsidP="00BA3C96" w:rsidRDefault="00E008AA" w14:paraId="5E56B98E" w14:textId="77777777">
            <w:pPr>
              <w:spacing w:before="60" w:after="60"/>
              <w:jc w:val="right"/>
              <w:rPr>
                <w:rFonts w:ascii="Arial Narrow" w:hAnsi="Arial Narrow" w:cs="Calibri Light"/>
                <w:sz w:val="24"/>
                <w:szCs w:val="24"/>
              </w:rPr>
            </w:pPr>
          </w:p>
        </w:tc>
        <w:tc>
          <w:tcPr>
            <w:tcW w:w="4708" w:type="dxa"/>
            <w:shd w:val="clear" w:color="auto" w:fill="auto"/>
          </w:tcPr>
          <w:p w:rsidR="00E008AA" w:rsidP="00BA3C96" w:rsidRDefault="00E008AA" w14:paraId="401966E9" w14:textId="4DA3725E">
            <w:pPr>
              <w:pStyle w:val="ListParagraph"/>
              <w:numPr>
                <w:ilvl w:val="0"/>
                <w:numId w:val="12"/>
              </w:numPr>
              <w:spacing w:before="60" w:after="60"/>
              <w:ind w:left="279" w:hanging="279"/>
              <w:rPr>
                <w:rFonts w:ascii="Arial Narrow" w:hAnsi="Arial Narrow" w:cs="Calibri Light"/>
                <w:sz w:val="24"/>
                <w:szCs w:val="24"/>
              </w:rPr>
            </w:pPr>
            <w:r w:rsidRPr="004C4730">
              <w:rPr>
                <w:rFonts w:ascii="Arial Narrow" w:hAnsi="Arial Narrow" w:cs="Calibri Light"/>
                <w:sz w:val="24"/>
                <w:szCs w:val="24"/>
              </w:rPr>
              <w:t xml:space="preserve">I am satisfied with the overall quality of the </w:t>
            </w:r>
            <w:r w:rsidRPr="004C4730">
              <w:rPr>
                <w:rFonts w:ascii="Arial Narrow" w:hAnsi="Arial Narrow" w:cs="Calibri Light"/>
                <w:i/>
                <w:iCs/>
                <w:sz w:val="24"/>
                <w:szCs w:val="24"/>
              </w:rPr>
              <w:t>[insert Name of Event].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Pr="00BA3C96" w:rsidR="00E008AA" w:rsidP="00E008AA" w:rsidRDefault="00E008AA" w14:paraId="298DC8D2" w14:textId="3E4DB155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shd w:val="clear" w:color="auto" w:fill="auto"/>
            <w:vAlign w:val="center"/>
          </w:tcPr>
          <w:p w:rsidRPr="00BA3C96" w:rsidR="00E008AA" w:rsidP="00E008AA" w:rsidRDefault="00E008AA" w14:paraId="3F5DE167" w14:textId="4598CE37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shd w:val="clear" w:color="auto" w:fill="auto"/>
            <w:vAlign w:val="center"/>
          </w:tcPr>
          <w:p w:rsidRPr="00BA3C96" w:rsidR="00E008AA" w:rsidP="00E008AA" w:rsidRDefault="00E008AA" w14:paraId="0F9D0057" w14:textId="122BE0A3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  <w:tc>
          <w:tcPr>
            <w:tcW w:w="1104" w:type="dxa"/>
            <w:shd w:val="clear" w:color="auto" w:fill="auto"/>
            <w:vAlign w:val="center"/>
          </w:tcPr>
          <w:p w:rsidRPr="00BA3C96" w:rsidR="00E008AA" w:rsidP="00E008AA" w:rsidRDefault="00E008AA" w14:paraId="1522CDDE" w14:textId="385579B9">
            <w:pPr>
              <w:spacing w:before="60" w:after="60"/>
              <w:jc w:val="center"/>
              <w:rPr>
                <w:rFonts w:ascii="Arial Narrow" w:hAnsi="Arial Narrow" w:cs="Calibri Light"/>
                <w:sz w:val="24"/>
                <w:szCs w:val="24"/>
              </w:rPr>
            </w:pPr>
            <w:r>
              <w:rPr>
                <w:rFonts w:ascii="Arial Narrow" w:hAnsi="Arial Narrow" w:cs="Calibri Light"/>
                <w:sz w:val="24"/>
                <w:szCs w:val="24"/>
              </w:rPr>
              <w:sym w:font="Wingdings 2" w:char="F0A3"/>
            </w:r>
          </w:p>
        </w:tc>
      </w:tr>
    </w:tbl>
    <w:p w:rsidR="00AC0D9A" w:rsidRDefault="00AC0D9A" w14:paraId="5CB622EB" w14:textId="34970285"/>
    <w:p w:rsidR="00B66445" w:rsidP="00253E89" w:rsidRDefault="00B66445" w14:paraId="610ED0EA" w14:textId="1BD5A952">
      <w:pPr>
        <w:pStyle w:val="ListParagraph"/>
        <w:numPr>
          <w:ilvl w:val="0"/>
          <w:numId w:val="3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lastRenderedPageBreak/>
        <w:t xml:space="preserve">How do you plan to apply the information learned from the </w:t>
      </w:r>
      <w:r>
        <w:rPr>
          <w:rFonts w:ascii="Calibri Light" w:hAnsi="Calibri Light" w:cs="Calibri Light"/>
          <w:i/>
          <w:iCs/>
          <w:sz w:val="24"/>
          <w:szCs w:val="24"/>
        </w:rPr>
        <w:t xml:space="preserve">[insert Name of Event] </w:t>
      </w:r>
      <w:r>
        <w:rPr>
          <w:rFonts w:ascii="Calibri Light" w:hAnsi="Calibri Light" w:cs="Calibri Light"/>
          <w:sz w:val="24"/>
          <w:szCs w:val="24"/>
        </w:rPr>
        <w:t>in your work? (Please check all that apply)</w:t>
      </w:r>
    </w:p>
    <w:p w:rsidR="00B66445" w:rsidP="00B66445" w:rsidRDefault="00B66445" w14:paraId="4A09AB6B" w14:textId="2342A2E1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Support program improvement</w:t>
      </w:r>
    </w:p>
    <w:p w:rsidR="00B66445" w:rsidP="00B66445" w:rsidRDefault="00B66445" w14:paraId="4E6F4597" w14:textId="43395349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Support policy development</w:t>
      </w:r>
    </w:p>
    <w:p w:rsidR="00B66445" w:rsidP="00B66445" w:rsidRDefault="00B66445" w14:paraId="093CE7FF" w14:textId="43D0A62B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Provide information to customers, participants, or families</w:t>
      </w:r>
    </w:p>
    <w:p w:rsidR="00B66445" w:rsidP="00B66445" w:rsidRDefault="00B66445" w14:paraId="36838575" w14:textId="4DC6C99D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Share information with peers</w:t>
      </w:r>
      <w:r w:rsidR="00C43328">
        <w:rPr>
          <w:rFonts w:ascii="Calibri Light" w:hAnsi="Calibri Light" w:cs="Calibri Light"/>
          <w:sz w:val="24"/>
          <w:szCs w:val="24"/>
        </w:rPr>
        <w:t xml:space="preserve"> or colleagues</w:t>
      </w:r>
    </w:p>
    <w:p w:rsidR="00B66445" w:rsidP="00B66445" w:rsidRDefault="00B66445" w14:paraId="33398FF5" w14:textId="33108B11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Support public awareness or advocacy efforts</w:t>
      </w:r>
    </w:p>
    <w:p w:rsidR="00B66445" w:rsidP="00B66445" w:rsidRDefault="00B66445" w14:paraId="1CB3C758" w14:textId="0F4ECBCA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Grant writing or fundraising</w:t>
      </w:r>
    </w:p>
    <w:p w:rsidR="00B66445" w:rsidP="00B66445" w:rsidRDefault="00B66445" w14:paraId="5CECAFB1" w14:textId="6E7A4090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Train staff or colleagues</w:t>
      </w:r>
    </w:p>
    <w:p w:rsidR="00B66445" w:rsidP="00B66445" w:rsidRDefault="00B66445" w14:paraId="630BC740" w14:textId="40422A19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Conduct research and evaluation</w:t>
      </w:r>
    </w:p>
    <w:p w:rsidR="00B66445" w:rsidP="00B66445" w:rsidRDefault="00B66445" w14:paraId="4555E749" w14:textId="6012AA1C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My own professional development</w:t>
      </w:r>
    </w:p>
    <w:p w:rsidR="00C43328" w:rsidP="00B66445" w:rsidRDefault="00C43328" w14:paraId="4714E9BC" w14:textId="2D053706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I do not plan to use or apply what I learned</w:t>
      </w:r>
    </w:p>
    <w:p w:rsidR="00B66445" w:rsidP="00B66445" w:rsidRDefault="00B66445" w14:paraId="20B58099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Other</w:t>
      </w:r>
    </w:p>
    <w:p w:rsidRPr="00B66445" w:rsidR="00B66445" w:rsidP="00B66445" w:rsidRDefault="00B66445" w14:paraId="6E881139" w14:textId="129F787A">
      <w:pPr>
        <w:pStyle w:val="ListParagraph"/>
        <w:numPr>
          <w:ilvl w:val="2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Please specify _________</w:t>
      </w:r>
    </w:p>
    <w:p w:rsidR="00B66445" w:rsidP="00B66445" w:rsidRDefault="00B66445" w14:paraId="0EE18E6A" w14:textId="77777777">
      <w:pPr>
        <w:pStyle w:val="ListParagraph"/>
        <w:rPr>
          <w:rFonts w:ascii="Calibri Light" w:hAnsi="Calibri Light" w:cs="Calibri Light"/>
          <w:sz w:val="24"/>
          <w:szCs w:val="24"/>
        </w:rPr>
      </w:pPr>
    </w:p>
    <w:p w:rsidRPr="000B1BFB" w:rsidR="008C231B" w:rsidP="00253E89" w:rsidRDefault="00B66445" w14:paraId="56279B2A" w14:textId="4A7AB230">
      <w:pPr>
        <w:pStyle w:val="ListParagraph"/>
        <w:numPr>
          <w:ilvl w:val="0"/>
          <w:numId w:val="3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i/>
          <w:iCs/>
          <w:sz w:val="24"/>
          <w:szCs w:val="24"/>
        </w:rPr>
        <w:t xml:space="preserve">[For those who agree or strongly agree to question </w:t>
      </w:r>
      <w:r w:rsidR="00C43328">
        <w:rPr>
          <w:rFonts w:ascii="Calibri Light" w:hAnsi="Calibri Light" w:cs="Calibri Light"/>
          <w:i/>
          <w:iCs/>
          <w:sz w:val="24"/>
          <w:szCs w:val="24"/>
        </w:rPr>
        <w:t>4</w:t>
      </w:r>
      <w:r w:rsidRPr="000B1BFB">
        <w:rPr>
          <w:rFonts w:ascii="Calibri Light" w:hAnsi="Calibri Light" w:cs="Calibri Light"/>
          <w:i/>
          <w:iCs/>
          <w:sz w:val="24"/>
          <w:szCs w:val="24"/>
        </w:rPr>
        <w:t>]</w:t>
      </w:r>
      <w:r>
        <w:rPr>
          <w:rFonts w:ascii="Calibri Light" w:hAnsi="Calibri Light" w:cs="Calibri Light"/>
          <w:i/>
          <w:iCs/>
          <w:sz w:val="24"/>
          <w:szCs w:val="24"/>
        </w:rPr>
        <w:t xml:space="preserve"> </w:t>
      </w:r>
      <w:r w:rsidRPr="000B1BFB" w:rsidR="008C231B">
        <w:rPr>
          <w:rFonts w:ascii="Calibri Light" w:hAnsi="Calibri Light" w:cs="Calibri Light"/>
          <w:sz w:val="24"/>
          <w:szCs w:val="24"/>
        </w:rPr>
        <w:t>How often do you anticipate applying what you learned to your work?</w:t>
      </w:r>
    </w:p>
    <w:p w:rsidRPr="000B1BFB" w:rsidR="008C231B" w:rsidP="008C231B" w:rsidRDefault="008C231B" w14:paraId="2B2A75E1" w14:textId="3C69C6BA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Daily</w:t>
      </w:r>
    </w:p>
    <w:p w:rsidRPr="000B1BFB" w:rsidR="008C231B" w:rsidP="008C231B" w:rsidRDefault="008C231B" w14:paraId="16F90BC3" w14:textId="6ACF4F7F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Weekly</w:t>
      </w:r>
    </w:p>
    <w:p w:rsidRPr="000B1BFB" w:rsidR="008C231B" w:rsidP="008C231B" w:rsidRDefault="008C231B" w14:paraId="6B44F534" w14:textId="74FF2C8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Monthly</w:t>
      </w:r>
    </w:p>
    <w:p w:rsidRPr="000B1BFB" w:rsidR="008C231B" w:rsidP="008C231B" w:rsidRDefault="008C231B" w14:paraId="4F7FC307" w14:textId="683FBA32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Quarterly</w:t>
      </w:r>
    </w:p>
    <w:p w:rsidRPr="000B1BFB" w:rsidR="008C231B" w:rsidP="008C231B" w:rsidRDefault="008C231B" w14:paraId="7369B630" w14:textId="5FA6695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Annually</w:t>
      </w:r>
    </w:p>
    <w:p w:rsidRPr="000B1BFB" w:rsidR="000B1BFB" w:rsidP="000B1BFB" w:rsidRDefault="000B1BFB" w14:paraId="43B27B8E" w14:textId="77777777">
      <w:pPr>
        <w:pStyle w:val="ListParagraph"/>
        <w:rPr>
          <w:rFonts w:ascii="Calibri Light" w:hAnsi="Calibri Light" w:cs="Calibri Light"/>
          <w:sz w:val="24"/>
          <w:szCs w:val="24"/>
        </w:rPr>
      </w:pPr>
    </w:p>
    <w:p w:rsidR="00253E89" w:rsidP="00253E89" w:rsidRDefault="00752F47" w14:paraId="0E07771F" w14:textId="393647FB">
      <w:pPr>
        <w:pStyle w:val="ListParagraph"/>
        <w:numPr>
          <w:ilvl w:val="0"/>
          <w:numId w:val="3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i/>
          <w:iCs/>
          <w:sz w:val="24"/>
          <w:szCs w:val="24"/>
        </w:rPr>
        <w:t xml:space="preserve">[For </w:t>
      </w:r>
      <w:r w:rsidRPr="000B1BFB" w:rsidR="004C4730">
        <w:rPr>
          <w:rFonts w:ascii="Calibri Light" w:hAnsi="Calibri Light" w:cs="Calibri Light"/>
          <w:i/>
          <w:iCs/>
          <w:sz w:val="24"/>
          <w:szCs w:val="24"/>
        </w:rPr>
        <w:t>those</w:t>
      </w:r>
      <w:r w:rsidRPr="000B1BFB">
        <w:rPr>
          <w:rFonts w:ascii="Calibri Light" w:hAnsi="Calibri Light" w:cs="Calibri Light"/>
          <w:i/>
          <w:iCs/>
          <w:sz w:val="24"/>
          <w:szCs w:val="24"/>
        </w:rPr>
        <w:t xml:space="preserve"> who disagree or strongly disagree</w:t>
      </w:r>
      <w:r w:rsidRPr="000B1BFB" w:rsidR="004C4730">
        <w:rPr>
          <w:rFonts w:ascii="Calibri Light" w:hAnsi="Calibri Light" w:cs="Calibri Light"/>
          <w:i/>
          <w:iCs/>
          <w:sz w:val="24"/>
          <w:szCs w:val="24"/>
        </w:rPr>
        <w:t xml:space="preserve"> to question 3</w:t>
      </w:r>
      <w:r w:rsidRPr="000B1BFB" w:rsidR="008C231B">
        <w:rPr>
          <w:rFonts w:ascii="Calibri Light" w:hAnsi="Calibri Light" w:cs="Calibri Light"/>
          <w:i/>
          <w:iCs/>
          <w:sz w:val="24"/>
          <w:szCs w:val="24"/>
        </w:rPr>
        <w:t>h</w:t>
      </w:r>
      <w:r w:rsidRPr="000B1BFB" w:rsidR="004C4730">
        <w:rPr>
          <w:rFonts w:ascii="Calibri Light" w:hAnsi="Calibri Light" w:cs="Calibri Light"/>
          <w:i/>
          <w:iCs/>
          <w:sz w:val="24"/>
          <w:szCs w:val="24"/>
        </w:rPr>
        <w:t>]</w:t>
      </w:r>
      <w:r w:rsidRPr="000B1BFB" w:rsidR="004C4730">
        <w:rPr>
          <w:rFonts w:ascii="Calibri Light" w:hAnsi="Calibri Light" w:cs="Calibri Light"/>
          <w:sz w:val="24"/>
          <w:szCs w:val="24"/>
        </w:rPr>
        <w:t xml:space="preserve"> Please describe how </w:t>
      </w:r>
      <w:r w:rsidRPr="000B1BFB" w:rsidR="004C4730">
        <w:rPr>
          <w:rFonts w:ascii="Calibri Light" w:hAnsi="Calibri Light" w:cs="Calibri Light"/>
          <w:i/>
          <w:iCs/>
          <w:sz w:val="24"/>
          <w:szCs w:val="24"/>
        </w:rPr>
        <w:t>[insert Name of Event]</w:t>
      </w:r>
      <w:r w:rsidRPr="000B1BFB" w:rsidR="004C4730">
        <w:rPr>
          <w:rFonts w:ascii="Calibri Light" w:hAnsi="Calibri Light" w:cs="Calibri Light"/>
          <w:sz w:val="24"/>
          <w:szCs w:val="24"/>
        </w:rPr>
        <w:t xml:space="preserve"> c</w:t>
      </w:r>
      <w:r w:rsidR="009631B9">
        <w:rPr>
          <w:rFonts w:ascii="Calibri Light" w:hAnsi="Calibri Light" w:cs="Calibri Light"/>
          <w:sz w:val="24"/>
          <w:szCs w:val="24"/>
        </w:rPr>
        <w:t>an</w:t>
      </w:r>
      <w:r w:rsidRPr="000B1BFB" w:rsidR="004C4730">
        <w:rPr>
          <w:rFonts w:ascii="Calibri Light" w:hAnsi="Calibri Light" w:cs="Calibri Light"/>
          <w:sz w:val="24"/>
          <w:szCs w:val="24"/>
        </w:rPr>
        <w:t xml:space="preserve"> be improved</w:t>
      </w:r>
      <w:r w:rsidRPr="000B1BFB" w:rsidR="00253E89">
        <w:rPr>
          <w:rFonts w:ascii="Calibri Light" w:hAnsi="Calibri Light" w:cs="Calibri Light"/>
          <w:sz w:val="24"/>
          <w:szCs w:val="24"/>
        </w:rPr>
        <w:t>.</w:t>
      </w:r>
      <w:r w:rsidR="00B66445">
        <w:rPr>
          <w:rFonts w:ascii="Calibri Light" w:hAnsi="Calibri Light" w:cs="Calibri Light"/>
          <w:sz w:val="24"/>
          <w:szCs w:val="24"/>
        </w:rPr>
        <w:t xml:space="preserve"> </w:t>
      </w:r>
    </w:p>
    <w:p w:rsidRPr="000B1BFB" w:rsidR="000B1BFB" w:rsidP="000B1BFB" w:rsidRDefault="000B1BFB" w14:paraId="39ADE802" w14:textId="77777777">
      <w:pPr>
        <w:pStyle w:val="ListParagraph"/>
        <w:rPr>
          <w:rFonts w:ascii="Calibri Light" w:hAnsi="Calibri Light" w:cs="Calibri Light"/>
          <w:sz w:val="24"/>
          <w:szCs w:val="24"/>
        </w:rPr>
      </w:pPr>
    </w:p>
    <w:p w:rsidR="004C4730" w:rsidP="00752F47" w:rsidRDefault="004C4730" w14:paraId="5C0DAA2E" w14:textId="241B851E">
      <w:pPr>
        <w:pStyle w:val="ListParagraph"/>
        <w:numPr>
          <w:ilvl w:val="0"/>
          <w:numId w:val="3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Which of the following best describes your position or role?</w:t>
      </w:r>
    </w:p>
    <w:p w:rsidRPr="000B1BFB" w:rsidR="00775817" w:rsidP="00775817" w:rsidRDefault="00775817" w14:paraId="63612E45" w14:textId="2CBDD7C1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Administrative leadership </w:t>
      </w:r>
    </w:p>
    <w:p w:rsidR="00775817" w:rsidP="00775817" w:rsidRDefault="00775817" w14:paraId="22390AB9" w14:textId="6BE74542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Training department or division staff</w:t>
      </w:r>
    </w:p>
    <w:p w:rsidRPr="00B66445" w:rsidR="00B66445" w:rsidP="00B66445" w:rsidRDefault="00B66445" w14:paraId="00D81BD8" w14:textId="4BF721E1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sz w:val="24"/>
          <w:szCs w:val="24"/>
        </w:rPr>
        <w:t>Board of Directors</w:t>
      </w:r>
      <w:r>
        <w:rPr>
          <w:rFonts w:ascii="Calibri Light" w:hAnsi="Calibri Light" w:cs="Calibri Light"/>
          <w:sz w:val="24"/>
          <w:szCs w:val="24"/>
        </w:rPr>
        <w:t xml:space="preserve"> or</w:t>
      </w:r>
      <w:r w:rsidRPr="00B66445">
        <w:rPr>
          <w:rFonts w:ascii="Calibri Light" w:hAnsi="Calibri Light" w:cs="Calibri Light"/>
          <w:sz w:val="24"/>
          <w:szCs w:val="24"/>
        </w:rPr>
        <w:t xml:space="preserve"> Tribal Council</w:t>
      </w:r>
    </w:p>
    <w:p w:rsidRPr="000B1BFB" w:rsidR="00775817" w:rsidP="00775817" w:rsidRDefault="00775817" w14:paraId="015D2624" w14:textId="11FA2AC0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Case worker or direct practice worker</w:t>
      </w:r>
    </w:p>
    <w:p w:rsidR="00AF2989" w:rsidP="00AF2989" w:rsidRDefault="00AF2989" w14:paraId="3077B6FE" w14:textId="52AF7B2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Supervisor</w:t>
      </w:r>
      <w:r w:rsidR="00B66445">
        <w:rPr>
          <w:rFonts w:ascii="Calibri Light" w:hAnsi="Calibri Light" w:cs="Calibri Light"/>
          <w:sz w:val="24"/>
          <w:szCs w:val="24"/>
        </w:rPr>
        <w:t xml:space="preserve"> or manager</w:t>
      </w:r>
    </w:p>
    <w:p w:rsidR="00AF2989" w:rsidP="00AF2989" w:rsidRDefault="00AF2989" w14:paraId="4B78190E" w14:textId="3114673A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Contracted service provider</w:t>
      </w:r>
    </w:p>
    <w:p w:rsidR="00B66445" w:rsidP="00B66445" w:rsidRDefault="00B66445" w14:paraId="5EEB2D90" w14:textId="2679A880">
      <w:pPr>
        <w:pStyle w:val="ListParagraph"/>
        <w:numPr>
          <w:ilvl w:val="1"/>
          <w:numId w:val="8"/>
        </w:numPr>
        <w:spacing w:after="0" w:line="240" w:lineRule="auto"/>
        <w:rPr>
          <w:rFonts w:ascii="Calibri Light" w:hAnsi="Calibri Light" w:cs="Calibri Light"/>
          <w:i/>
          <w:iCs/>
          <w:sz w:val="24"/>
          <w:szCs w:val="24"/>
        </w:rPr>
      </w:pPr>
      <w:r w:rsidRPr="00B66445">
        <w:rPr>
          <w:rFonts w:ascii="Calibri Light" w:hAnsi="Calibri Light" w:cs="Calibri Light"/>
          <w:sz w:val="24"/>
          <w:szCs w:val="24"/>
        </w:rPr>
        <w:t xml:space="preserve">Other </w:t>
      </w:r>
      <w:r>
        <w:rPr>
          <w:rFonts w:ascii="Calibri Light" w:hAnsi="Calibri Light" w:cs="Calibri Light"/>
          <w:sz w:val="24"/>
          <w:szCs w:val="24"/>
        </w:rPr>
        <w:t xml:space="preserve">    </w:t>
      </w:r>
      <w:r w:rsidRPr="00B66445">
        <w:rPr>
          <w:rFonts w:ascii="Calibri Light" w:hAnsi="Calibri Light" w:cs="Calibri Light"/>
          <w:i/>
          <w:iCs/>
          <w:sz w:val="24"/>
          <w:szCs w:val="24"/>
        </w:rPr>
        <w:t>Please specify ________</w:t>
      </w:r>
    </w:p>
    <w:p w:rsidRPr="00B66445" w:rsidR="00B66445" w:rsidP="00B66445" w:rsidRDefault="00B66445" w14:paraId="24420A59" w14:textId="77777777">
      <w:pPr>
        <w:spacing w:after="0" w:line="240" w:lineRule="auto"/>
        <w:rPr>
          <w:rFonts w:ascii="Calibri Light" w:hAnsi="Calibri Light" w:cs="Calibri Light"/>
          <w:i/>
          <w:iCs/>
          <w:sz w:val="24"/>
          <w:szCs w:val="24"/>
        </w:rPr>
      </w:pPr>
    </w:p>
    <w:p w:rsidR="00B66445" w:rsidP="00B66445" w:rsidRDefault="00B66445" w14:paraId="3026402A" w14:textId="5B8A16A6">
      <w:pPr>
        <w:pStyle w:val="ListParagraph"/>
        <w:numPr>
          <w:ilvl w:val="0"/>
          <w:numId w:val="3"/>
        </w:numPr>
        <w:spacing w:after="0" w:line="240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How many years of experience do you have in your current profession?</w:t>
      </w:r>
    </w:p>
    <w:p w:rsidR="00B66445" w:rsidP="00B66445" w:rsidRDefault="00B66445" w14:paraId="0C8CE5BC" w14:textId="2421AE82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Less than 1 year</w:t>
      </w:r>
    </w:p>
    <w:p w:rsidR="00B66445" w:rsidP="00B66445" w:rsidRDefault="00B66445" w14:paraId="3B3085D2" w14:textId="52DB9C8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1-5 years </w:t>
      </w:r>
    </w:p>
    <w:p w:rsidR="00B66445" w:rsidP="00B66445" w:rsidRDefault="00B66445" w14:paraId="4E10BD82" w14:textId="0FDC1386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6-10 years</w:t>
      </w:r>
    </w:p>
    <w:p w:rsidR="00B66445" w:rsidP="00B66445" w:rsidRDefault="00B66445" w14:paraId="08E5C7F6" w14:textId="3F7E97B2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11-15 years</w:t>
      </w:r>
    </w:p>
    <w:p w:rsidRPr="000B1BFB" w:rsidR="00B66445" w:rsidP="00B66445" w:rsidRDefault="00B66445" w14:paraId="768E6865" w14:textId="3F6F2BB1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16+ years</w:t>
      </w:r>
    </w:p>
    <w:p w:rsidRPr="00775817" w:rsidR="00775817" w:rsidP="00775817" w:rsidRDefault="00775817" w14:paraId="4ECE9E46" w14:textId="21B10F1D">
      <w:pPr>
        <w:rPr>
          <w:rFonts w:ascii="Calibri Light" w:hAnsi="Calibri Light" w:cs="Calibri Light"/>
          <w:sz w:val="24"/>
          <w:szCs w:val="24"/>
        </w:rPr>
      </w:pPr>
    </w:p>
    <w:p w:rsidR="004C4730" w:rsidP="00752F47" w:rsidRDefault="004C4730" w14:paraId="7A348678" w14:textId="1A4104E5">
      <w:pPr>
        <w:pStyle w:val="ListParagraph"/>
        <w:numPr>
          <w:ilvl w:val="0"/>
          <w:numId w:val="3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Which of the following best describes your workplace?</w:t>
      </w:r>
    </w:p>
    <w:p w:rsidR="00B66445" w:rsidP="00B66445" w:rsidRDefault="00B66445" w14:paraId="5DC64D54" w14:textId="36696B46">
      <w:pPr>
        <w:pStyle w:val="ListParagraph"/>
        <w:numPr>
          <w:ilvl w:val="1"/>
          <w:numId w:val="8"/>
        </w:numPr>
        <w:spacing w:after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State or territory public agency</w:t>
      </w:r>
    </w:p>
    <w:p w:rsidRPr="00B66445" w:rsidR="00B66445" w:rsidP="00B66445" w:rsidRDefault="00B66445" w14:paraId="05453453" w14:textId="6797549C">
      <w:pPr>
        <w:spacing w:after="0"/>
        <w:ind w:left="2160"/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i/>
          <w:iCs/>
          <w:sz w:val="24"/>
          <w:szCs w:val="24"/>
        </w:rPr>
        <w:t xml:space="preserve">Please </w:t>
      </w:r>
      <w:proofErr w:type="gramStart"/>
      <w:r w:rsidRPr="00B66445">
        <w:rPr>
          <w:rFonts w:ascii="Calibri Light" w:hAnsi="Calibri Light" w:cs="Calibri Light"/>
          <w:i/>
          <w:iCs/>
          <w:sz w:val="24"/>
          <w:szCs w:val="24"/>
        </w:rPr>
        <w:t xml:space="preserve">specify </w:t>
      </w:r>
      <w:r>
        <w:rPr>
          <w:rFonts w:ascii="Calibri Light" w:hAnsi="Calibri Light" w:cs="Calibri Light"/>
          <w:i/>
          <w:iCs/>
          <w:sz w:val="24"/>
          <w:szCs w:val="24"/>
        </w:rPr>
        <w:t xml:space="preserve"> your</w:t>
      </w:r>
      <w:proofErr w:type="gramEnd"/>
      <w:r>
        <w:rPr>
          <w:rFonts w:ascii="Calibri Light" w:hAnsi="Calibri Light" w:cs="Calibri Light"/>
          <w:i/>
          <w:iCs/>
          <w:sz w:val="24"/>
          <w:szCs w:val="24"/>
        </w:rPr>
        <w:t xml:space="preserve"> agency </w:t>
      </w:r>
      <w:r w:rsidRPr="00B66445">
        <w:rPr>
          <w:rFonts w:ascii="Calibri Light" w:hAnsi="Calibri Light" w:cs="Calibri Light"/>
          <w:i/>
          <w:iCs/>
          <w:sz w:val="24"/>
          <w:szCs w:val="24"/>
        </w:rPr>
        <w:t>________</w:t>
      </w:r>
    </w:p>
    <w:p w:rsidR="00B66445" w:rsidP="00B66445" w:rsidRDefault="00B66445" w14:paraId="5CDBEBF8" w14:textId="16B9CB39">
      <w:pPr>
        <w:pStyle w:val="ListParagraph"/>
        <w:numPr>
          <w:ilvl w:val="1"/>
          <w:numId w:val="8"/>
        </w:numPr>
        <w:spacing w:after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Local or county public agency</w:t>
      </w:r>
    </w:p>
    <w:p w:rsidRPr="00B66445" w:rsidR="00B66445" w:rsidP="00B66445" w:rsidRDefault="00B66445" w14:paraId="31B0ACD7" w14:textId="77777777">
      <w:pPr>
        <w:spacing w:after="0"/>
        <w:ind w:left="2160"/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i/>
          <w:iCs/>
          <w:sz w:val="24"/>
          <w:szCs w:val="24"/>
        </w:rPr>
        <w:t xml:space="preserve">Please </w:t>
      </w:r>
      <w:proofErr w:type="gramStart"/>
      <w:r w:rsidRPr="00B66445">
        <w:rPr>
          <w:rFonts w:ascii="Calibri Light" w:hAnsi="Calibri Light" w:cs="Calibri Light"/>
          <w:i/>
          <w:iCs/>
          <w:sz w:val="24"/>
          <w:szCs w:val="24"/>
        </w:rPr>
        <w:t>specify  your</w:t>
      </w:r>
      <w:proofErr w:type="gramEnd"/>
      <w:r w:rsidRPr="00B66445">
        <w:rPr>
          <w:rFonts w:ascii="Calibri Light" w:hAnsi="Calibri Light" w:cs="Calibri Light"/>
          <w:i/>
          <w:iCs/>
          <w:sz w:val="24"/>
          <w:szCs w:val="24"/>
        </w:rPr>
        <w:t xml:space="preserve"> agency ________</w:t>
      </w:r>
    </w:p>
    <w:p w:rsidR="00B66445" w:rsidP="00B66445" w:rsidRDefault="00B66445" w14:paraId="38156741" w14:textId="4DAC848B">
      <w:pPr>
        <w:pStyle w:val="ListParagraph"/>
        <w:numPr>
          <w:ilvl w:val="1"/>
          <w:numId w:val="8"/>
        </w:numPr>
        <w:spacing w:after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Tribal agency or organization </w:t>
      </w:r>
    </w:p>
    <w:p w:rsidR="00B66445" w:rsidP="00B66445" w:rsidRDefault="00B66445" w14:paraId="6E65A3AE" w14:textId="33B0AAE5">
      <w:pPr>
        <w:pStyle w:val="ListParagraph"/>
        <w:numPr>
          <w:ilvl w:val="1"/>
          <w:numId w:val="8"/>
        </w:numPr>
        <w:spacing w:after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Federal agency</w:t>
      </w:r>
    </w:p>
    <w:p w:rsidRPr="00B66445" w:rsidR="00B66445" w:rsidP="00B66445" w:rsidRDefault="00B66445" w14:paraId="44587073" w14:textId="77777777">
      <w:pPr>
        <w:spacing w:after="0"/>
        <w:ind w:left="2160"/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i/>
          <w:iCs/>
          <w:sz w:val="24"/>
          <w:szCs w:val="24"/>
        </w:rPr>
        <w:t xml:space="preserve">Please </w:t>
      </w:r>
      <w:proofErr w:type="gramStart"/>
      <w:r w:rsidRPr="00B66445">
        <w:rPr>
          <w:rFonts w:ascii="Calibri Light" w:hAnsi="Calibri Light" w:cs="Calibri Light"/>
          <w:i/>
          <w:iCs/>
          <w:sz w:val="24"/>
          <w:szCs w:val="24"/>
        </w:rPr>
        <w:t>specify  your</w:t>
      </w:r>
      <w:proofErr w:type="gramEnd"/>
      <w:r w:rsidRPr="00B66445">
        <w:rPr>
          <w:rFonts w:ascii="Calibri Light" w:hAnsi="Calibri Light" w:cs="Calibri Light"/>
          <w:i/>
          <w:iCs/>
          <w:sz w:val="24"/>
          <w:szCs w:val="24"/>
        </w:rPr>
        <w:t xml:space="preserve"> agency ________</w:t>
      </w:r>
    </w:p>
    <w:p w:rsidR="00B66445" w:rsidP="00B66445" w:rsidRDefault="00B66445" w14:paraId="355F7912" w14:textId="668ECD82">
      <w:pPr>
        <w:pStyle w:val="ListParagraph"/>
        <w:numPr>
          <w:ilvl w:val="1"/>
          <w:numId w:val="8"/>
        </w:numPr>
        <w:spacing w:after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Nonprofit, community-based, or faith-based organization</w:t>
      </w:r>
    </w:p>
    <w:p w:rsidR="00B66445" w:rsidP="00B66445" w:rsidRDefault="00B66445" w14:paraId="0F6EE286" w14:textId="704CCBDB">
      <w:pPr>
        <w:pStyle w:val="ListParagraph"/>
        <w:numPr>
          <w:ilvl w:val="1"/>
          <w:numId w:val="8"/>
        </w:numPr>
        <w:spacing w:after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Other</w:t>
      </w:r>
    </w:p>
    <w:p w:rsidRPr="00B66445" w:rsidR="00B66445" w:rsidP="00B66445" w:rsidRDefault="00B66445" w14:paraId="4D357B08" w14:textId="17BDC018">
      <w:pPr>
        <w:spacing w:after="0"/>
        <w:ind w:left="1620"/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i/>
          <w:iCs/>
          <w:sz w:val="24"/>
          <w:szCs w:val="24"/>
        </w:rPr>
        <w:t>Please specify ________</w:t>
      </w:r>
    </w:p>
    <w:p w:rsidR="00B66445" w:rsidP="00B66445" w:rsidRDefault="00B66445" w14:paraId="4B658614" w14:textId="77777777">
      <w:pPr>
        <w:pStyle w:val="ListParagraph"/>
        <w:rPr>
          <w:rFonts w:ascii="Calibri Light" w:hAnsi="Calibri Light" w:cs="Calibri Light"/>
          <w:sz w:val="24"/>
          <w:szCs w:val="24"/>
        </w:rPr>
      </w:pPr>
    </w:p>
    <w:p w:rsidRPr="000B1BFB" w:rsidR="00775817" w:rsidP="00775817" w:rsidRDefault="00775817" w14:paraId="2DF0AF40" w14:textId="77777777">
      <w:pPr>
        <w:pStyle w:val="ListParagraph"/>
        <w:rPr>
          <w:rFonts w:ascii="Calibri Light" w:hAnsi="Calibri Light" w:cs="Calibri Light"/>
          <w:sz w:val="24"/>
          <w:szCs w:val="24"/>
        </w:rPr>
      </w:pPr>
    </w:p>
    <w:p w:rsidR="004C4730" w:rsidP="00752F47" w:rsidRDefault="004C4730" w14:paraId="18EF6818" w14:textId="2BC12880">
      <w:pPr>
        <w:pStyle w:val="ListParagraph"/>
        <w:numPr>
          <w:ilvl w:val="0"/>
          <w:numId w:val="3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In which state/territory/tribe do you work?</w:t>
      </w:r>
    </w:p>
    <w:p w:rsidRPr="00B66445" w:rsidR="00B66445" w:rsidP="00B66445" w:rsidRDefault="00B66445" w14:paraId="011DADD0" w14:textId="77777777">
      <w:pPr>
        <w:spacing w:after="0"/>
        <w:ind w:left="1440"/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i/>
          <w:iCs/>
          <w:sz w:val="24"/>
          <w:szCs w:val="24"/>
        </w:rPr>
        <w:t>Please specify ________</w:t>
      </w:r>
    </w:p>
    <w:p w:rsidR="00B66445" w:rsidP="00B66445" w:rsidRDefault="00B66445" w14:paraId="2C3B7C56" w14:textId="43A74E68">
      <w:pPr>
        <w:pStyle w:val="ListParagraph"/>
        <w:rPr>
          <w:rFonts w:ascii="Calibri Light" w:hAnsi="Calibri Light" w:cs="Calibri Light"/>
          <w:sz w:val="24"/>
          <w:szCs w:val="24"/>
        </w:rPr>
      </w:pPr>
    </w:p>
    <w:p w:rsidRPr="00B66445" w:rsidR="00B66445" w:rsidP="00B66445" w:rsidRDefault="00B66445" w14:paraId="0477C2B4" w14:textId="2B78EBBD">
      <w:pPr>
        <w:shd w:val="clear" w:color="auto" w:fill="E7E6E6" w:themeFill="background2"/>
        <w:rPr>
          <w:rStyle w:val="BookTitle"/>
        </w:rPr>
      </w:pPr>
      <w:r w:rsidRPr="00B66445">
        <w:rPr>
          <w:rStyle w:val="BookTitle"/>
        </w:rPr>
        <w:t>The following survey will be sent to participants of intensive TTA interventions 6 and 12 months after completion of the event.</w:t>
      </w:r>
    </w:p>
    <w:p w:rsidR="00B66445" w:rsidP="00B66445" w:rsidRDefault="00B66445" w14:paraId="2376D84E" w14:textId="77777777">
      <w:pPr>
        <w:spacing w:after="0"/>
        <w:jc w:val="right"/>
        <w:rPr>
          <w:b/>
          <w:bCs/>
        </w:rPr>
      </w:pPr>
      <w:r>
        <w:rPr>
          <w:b/>
          <w:bCs/>
        </w:rPr>
        <w:t>OMB Control No.: 0970-0401</w:t>
      </w:r>
    </w:p>
    <w:p w:rsidRPr="00EC0DC4" w:rsidR="00B66445" w:rsidP="00B66445" w:rsidRDefault="00B66445" w14:paraId="2154DF09" w14:textId="72F27127">
      <w:pPr>
        <w:spacing w:after="0"/>
        <w:jc w:val="right"/>
        <w:rPr>
          <w:b/>
          <w:bCs/>
        </w:rPr>
      </w:pPr>
      <w:r w:rsidRPr="00EC0DC4">
        <w:rPr>
          <w:b/>
          <w:bCs/>
        </w:rPr>
        <w:t xml:space="preserve">Expiration Date: </w:t>
      </w:r>
      <w:r w:rsidR="009631B9">
        <w:rPr>
          <w:b/>
          <w:bCs/>
        </w:rPr>
        <w:t>5/31/2021</w:t>
      </w:r>
    </w:p>
    <w:p w:rsidRPr="00EC0DC4" w:rsidR="00B66445" w:rsidP="00B66445" w:rsidRDefault="009631B9" w14:paraId="4FFD26AC" w14:textId="56B838A3">
      <w:pPr>
        <w:rPr>
          <w:rFonts w:ascii="Calibri Light" w:hAnsi="Calibri Light" w:cs="Calibri Light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editId="60CC25FF" wp14:anchorId="7461A38C">
                <wp:simplePos x="0" y="0"/>
                <wp:positionH relativeFrom="margin">
                  <wp:posOffset>0</wp:posOffset>
                </wp:positionH>
                <wp:positionV relativeFrom="paragraph">
                  <wp:posOffset>304800</wp:posOffset>
                </wp:positionV>
                <wp:extent cx="5810250" cy="1495425"/>
                <wp:effectExtent l="0" t="0" r="19050" b="2857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1495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3A0069" w:rsidR="009631B9" w:rsidP="009631B9" w:rsidRDefault="009631B9" w14:paraId="505DC177" w14:textId="77777777">
                            <w:pPr>
                              <w:spacing w:before="100" w:beforeAutospacing="1" w:after="100" w:afterAutospacing="1"/>
                            </w:pPr>
                            <w:r w:rsidRPr="00EC0DC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PAPERWORK REDUCTION ACT OF 1995 (Pub. L. 104-13) STATEMENT OF PUBLIC BURDEN: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7275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The purpose of this information collection is to solicit feedback on the effectiveness of technical assistance and training activities.</w:t>
                            </w:r>
                            <w:r w:rsidRPr="00EC0DC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Public reporting burden for this collection of information is estimated to average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5 minutes</w:t>
                            </w:r>
                            <w:r w:rsidRPr="00EC0DC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per grantee, including the time for reviewing instructions, gathering and maintaining the data needed, and reviewing the collection of information. An agency may not conduct or sponsor, and a person is not required to respond to, a collection of information subject to the requirements of the Paperwork Reduction Act of 1995, unless it displays a currently valid OMB control number. The OMB # for this collection is 0970-0401 and the expiration date is 05/31/2021. If you have any comments on this collection of information, please contac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t James Butler, Family Assistance Program Specialist, at j</w:t>
                            </w:r>
                            <w:r w:rsidRPr="00882C8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ames.butler@acf.hhs.gov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or </w:t>
                            </w:r>
                            <w:r w:rsidRPr="00882C8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202-401-9284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9631B9" w:rsidP="009631B9" w:rsidRDefault="009631B9" w14:paraId="37D3E300" w14:textId="7777777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3" style="position:absolute;margin-left:0;margin-top:24pt;width:457.5pt;height:117.7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spid="_x0000_s1027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" w14:anchorId="7461A38C">
                <v:textbox>
                  <w:txbxContent>
                    <w:p w:rsidRPr="003A0069" w:rsidR="009631B9" w:rsidP="009631B9" w:rsidRDefault="009631B9" w14:paraId="505DC177" w14:textId="77777777">
                      <w:pPr>
                        <w:spacing w:before="100" w:beforeAutospacing="1" w:after="100" w:afterAutospacing="1"/>
                      </w:pPr>
                      <w:r w:rsidRPr="00EC0DC4">
                        <w:rPr>
                          <w:rFonts w:ascii="Arial Narrow" w:hAnsi="Arial Narrow"/>
                          <w:sz w:val="20"/>
                          <w:szCs w:val="20"/>
                        </w:rPr>
                        <w:t>PAPERWORK REDUCTION ACT OF 1995 (Pub. L. 104-13) STATEMENT OF PUBLIC BURDEN: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  <w:r w:rsidRPr="009B7275">
                        <w:rPr>
                          <w:rFonts w:ascii="Arial Narrow" w:hAnsi="Arial Narrow"/>
                          <w:sz w:val="20"/>
                          <w:szCs w:val="20"/>
                        </w:rPr>
                        <w:t>The purpose of this information collection is to solicit feedback on the effectiveness of technical assistance and training activities.</w:t>
                      </w:r>
                      <w:r w:rsidRPr="00EC0DC4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Public reporting burden for this collection of information is estimated to average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5 minutes</w:t>
                      </w:r>
                      <w:r w:rsidRPr="00EC0DC4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per grantee, including the time for reviewing instructions, </w:t>
                      </w:r>
                      <w:proofErr w:type="gramStart"/>
                      <w:r w:rsidRPr="00EC0DC4">
                        <w:rPr>
                          <w:rFonts w:ascii="Arial Narrow" w:hAnsi="Arial Narrow"/>
                          <w:sz w:val="20"/>
                          <w:szCs w:val="20"/>
                        </w:rPr>
                        <w:t>gathering</w:t>
                      </w:r>
                      <w:proofErr w:type="gramEnd"/>
                      <w:r w:rsidRPr="00EC0DC4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and maintaining the data needed, and reviewing the collection of information. An agency may not conduct or sponsor, and a person is not required to respond to, a collection of information subject to the requirements of the Paperwork Reduction Act of 1995, unless it displays a currently valid OMB control number. The OMB # for this collection is 0970-0401 and the expiration date is 05/31/2021. If you have any comments on this collection of information, please contac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t James Butler, Family Assistance Program Specialist, at j</w:t>
                      </w:r>
                      <w:r w:rsidRPr="00882C84">
                        <w:rPr>
                          <w:rFonts w:ascii="Arial Narrow" w:hAnsi="Arial Narrow"/>
                          <w:sz w:val="20"/>
                          <w:szCs w:val="20"/>
                        </w:rPr>
                        <w:t>ames.butler@acf.hhs.gov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or </w:t>
                      </w:r>
                      <w:r w:rsidRPr="00882C84">
                        <w:rPr>
                          <w:rFonts w:ascii="Arial Narrow" w:hAnsi="Arial Narrow"/>
                          <w:sz w:val="20"/>
                          <w:szCs w:val="20"/>
                        </w:rPr>
                        <w:t>202-401-9284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.</w:t>
                      </w:r>
                    </w:p>
                    <w:p w:rsidR="009631B9" w:rsidP="009631B9" w:rsidRDefault="009631B9" w14:paraId="37D3E300" w14:textId="77777777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66445" w:rsidP="00B66445" w:rsidRDefault="00B66445" w14:paraId="39547310" w14:textId="77777777">
      <w:pPr>
        <w:rPr>
          <w:rFonts w:ascii="Calibri Light" w:hAnsi="Calibri Light" w:cs="Calibri Light"/>
          <w:sz w:val="24"/>
          <w:szCs w:val="24"/>
        </w:rPr>
      </w:pPr>
    </w:p>
    <w:p w:rsidR="00B66445" w:rsidP="00B66445" w:rsidRDefault="00B66445" w14:paraId="439BEE8C" w14:textId="60585F7F">
      <w:p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Dear </w:t>
      </w:r>
      <w:r>
        <w:rPr>
          <w:rFonts w:ascii="Calibri Light" w:hAnsi="Calibri Light" w:cs="Calibri Light"/>
          <w:i/>
          <w:iCs/>
          <w:sz w:val="24"/>
          <w:szCs w:val="24"/>
        </w:rPr>
        <w:t>[Insert First Name of Participant]</w:t>
      </w:r>
      <w:r>
        <w:rPr>
          <w:rFonts w:ascii="Calibri Light" w:hAnsi="Calibri Light" w:cs="Calibri Light"/>
          <w:sz w:val="24"/>
          <w:szCs w:val="24"/>
        </w:rPr>
        <w:t>,</w:t>
      </w:r>
    </w:p>
    <w:p w:rsidR="00B66445" w:rsidP="00B66445" w:rsidRDefault="00B66445" w14:paraId="349C422C" w14:textId="5A744755">
      <w:pPr>
        <w:rPr>
          <w:rFonts w:ascii="Calibri Light" w:hAnsi="Calibri Light" w:cs="Calibri Light"/>
          <w:sz w:val="26"/>
          <w:szCs w:val="26"/>
        </w:rPr>
      </w:pPr>
      <w:r>
        <w:rPr>
          <w:rFonts w:ascii="Calibri Light" w:hAnsi="Calibri Light" w:cs="Calibri Light"/>
          <w:sz w:val="24"/>
          <w:szCs w:val="24"/>
        </w:rPr>
        <w:t xml:space="preserve">Greetings from the PeerTA team! Since it has been </w:t>
      </w:r>
      <w:r>
        <w:rPr>
          <w:rFonts w:ascii="Calibri Light" w:hAnsi="Calibri Light" w:cs="Calibri Light"/>
          <w:i/>
          <w:iCs/>
          <w:sz w:val="24"/>
          <w:szCs w:val="24"/>
        </w:rPr>
        <w:t xml:space="preserve">[insert 6 or 12] </w:t>
      </w:r>
      <w:r>
        <w:rPr>
          <w:rFonts w:ascii="Calibri Light" w:hAnsi="Calibri Light" w:cs="Calibri Light"/>
          <w:sz w:val="24"/>
          <w:szCs w:val="24"/>
        </w:rPr>
        <w:t xml:space="preserve">months since you completed </w:t>
      </w:r>
      <w:r>
        <w:rPr>
          <w:rFonts w:ascii="Calibri Light" w:hAnsi="Calibri Light" w:cs="Calibri Light"/>
          <w:i/>
          <w:iCs/>
          <w:sz w:val="24"/>
          <w:szCs w:val="24"/>
        </w:rPr>
        <w:t>[Insert Name of Event</w:t>
      </w:r>
      <w:r>
        <w:rPr>
          <w:rFonts w:ascii="Calibri Light" w:hAnsi="Calibri Light" w:cs="Calibri Light"/>
          <w:i/>
          <w:iCs/>
          <w:sz w:val="26"/>
          <w:szCs w:val="26"/>
        </w:rPr>
        <w:t>]</w:t>
      </w:r>
      <w:r>
        <w:rPr>
          <w:rFonts w:ascii="Calibri Light" w:hAnsi="Calibri Light" w:cs="Calibri Light"/>
          <w:sz w:val="26"/>
          <w:szCs w:val="26"/>
        </w:rPr>
        <w:t xml:space="preserve">, we thought it would be good time to find out how you are applying the skills you may have learned from the </w:t>
      </w:r>
      <w:r>
        <w:rPr>
          <w:rFonts w:ascii="Calibri Light" w:hAnsi="Calibri Light" w:cs="Calibri Light"/>
          <w:i/>
          <w:iCs/>
          <w:sz w:val="26"/>
          <w:szCs w:val="26"/>
        </w:rPr>
        <w:t>[insert descriptor: convening / workshop / convening / training]</w:t>
      </w:r>
      <w:r>
        <w:rPr>
          <w:rFonts w:ascii="Calibri Light" w:hAnsi="Calibri Light" w:cs="Calibri Light"/>
          <w:sz w:val="26"/>
          <w:szCs w:val="26"/>
        </w:rPr>
        <w:t xml:space="preserve">. This information helps us understand the effectiveness of the </w:t>
      </w:r>
      <w:r>
        <w:rPr>
          <w:rFonts w:ascii="Calibri Light" w:hAnsi="Calibri Light" w:cs="Calibri Light"/>
          <w:i/>
          <w:iCs/>
          <w:sz w:val="24"/>
          <w:szCs w:val="24"/>
        </w:rPr>
        <w:t>[insert Name of Event</w:t>
      </w:r>
      <w:r>
        <w:rPr>
          <w:rFonts w:ascii="Calibri Light" w:hAnsi="Calibri Light" w:cs="Calibri Light"/>
          <w:i/>
          <w:iCs/>
          <w:sz w:val="26"/>
          <w:szCs w:val="26"/>
        </w:rPr>
        <w:t xml:space="preserve">] </w:t>
      </w:r>
      <w:r>
        <w:rPr>
          <w:rFonts w:ascii="Calibri Light" w:hAnsi="Calibri Light" w:cs="Calibri Light"/>
          <w:sz w:val="26"/>
          <w:szCs w:val="26"/>
        </w:rPr>
        <w:t>and identify opportunities for improvement.</w:t>
      </w:r>
    </w:p>
    <w:p w:rsidR="00B66445" w:rsidP="00B66445" w:rsidRDefault="00B66445" w14:paraId="146FDAA1" w14:textId="0B382CE2">
      <w:pPr>
        <w:rPr>
          <w:rFonts w:ascii="Calibri Light" w:hAnsi="Calibri Light" w:cs="Calibri Light"/>
          <w:sz w:val="26"/>
          <w:szCs w:val="26"/>
        </w:rPr>
      </w:pPr>
      <w:r w:rsidRPr="00B66445">
        <w:rPr>
          <w:rFonts w:ascii="Calibri Light" w:hAnsi="Calibri Light" w:cs="Calibri Light"/>
          <w:sz w:val="26"/>
          <w:szCs w:val="26"/>
        </w:rPr>
        <w:lastRenderedPageBreak/>
        <w:t>This brief survey is voluntary, and all feedback will be kept private. To further protect your privacy please refrain from including personally identifiable information in open-ended responses.</w:t>
      </w:r>
    </w:p>
    <w:p w:rsidR="00B66445" w:rsidP="00B66445" w:rsidRDefault="00B66445" w14:paraId="051E7E5F" w14:textId="25FFDDC5">
      <w:pPr>
        <w:rPr>
          <w:rFonts w:ascii="Calibri Light" w:hAnsi="Calibri Light" w:cs="Calibri Light"/>
          <w:sz w:val="26"/>
          <w:szCs w:val="26"/>
        </w:rPr>
      </w:pPr>
    </w:p>
    <w:p w:rsidRPr="00B66445" w:rsidR="00B66445" w:rsidP="00B66445" w:rsidRDefault="00B66445" w14:paraId="63EB98F8" w14:textId="3F157C64">
      <w:pPr>
        <w:pStyle w:val="Heading2"/>
        <w:rPr>
          <w:i/>
          <w:iCs/>
        </w:rPr>
      </w:pPr>
      <w:r>
        <w:rPr>
          <w:i/>
          <w:iCs/>
        </w:rPr>
        <w:t xml:space="preserve">Title: </w:t>
      </w:r>
      <w:r w:rsidRPr="00B66445">
        <w:rPr>
          <w:i/>
          <w:iCs/>
        </w:rPr>
        <w:t>[insert Name of Event]</w:t>
      </w:r>
    </w:p>
    <w:p w:rsidR="00B66445" w:rsidP="00B66445" w:rsidRDefault="00B66445" w14:paraId="658C07CE" w14:textId="607FA9A6">
      <w:pPr>
        <w:pStyle w:val="Heading2"/>
        <w:rPr>
          <w:i/>
          <w:iCs/>
        </w:rPr>
      </w:pPr>
      <w:r>
        <w:rPr>
          <w:i/>
          <w:iCs/>
        </w:rPr>
        <w:t>Date of Event: [insert Date of Event]</w:t>
      </w:r>
    </w:p>
    <w:p w:rsidR="00B66445" w:rsidP="00B66445" w:rsidRDefault="00B66445" w14:paraId="1C9C3EC4" w14:textId="3A453364">
      <w:pPr>
        <w:pStyle w:val="Heading2"/>
      </w:pPr>
      <w:r>
        <w:rPr>
          <w:i/>
          <w:iCs/>
        </w:rPr>
        <w:t>Learning Objectives: [insert Learning Objectives for Event]</w:t>
      </w:r>
    </w:p>
    <w:p w:rsidR="00B66445" w:rsidP="00B66445" w:rsidRDefault="00B66445" w14:paraId="0BD15827" w14:textId="284B4BAF"/>
    <w:p w:rsidR="00B66445" w:rsidP="00B66445" w:rsidRDefault="00B66445" w14:paraId="6BA35376" w14:textId="603EC264">
      <w:pPr>
        <w:pStyle w:val="ListParagraph"/>
        <w:numPr>
          <w:ilvl w:val="0"/>
          <w:numId w:val="16"/>
        </w:numPr>
      </w:pPr>
      <w:r>
        <w:rPr>
          <w:rFonts w:ascii="Calibri Light" w:hAnsi="Calibri Light" w:cs="Calibri Light"/>
          <w:sz w:val="24"/>
          <w:szCs w:val="24"/>
        </w:rPr>
        <w:t xml:space="preserve">Reflecting on the past </w:t>
      </w:r>
      <w:r>
        <w:rPr>
          <w:rFonts w:ascii="Calibri Light" w:hAnsi="Calibri Light" w:cs="Calibri Light"/>
          <w:i/>
          <w:iCs/>
          <w:sz w:val="24"/>
          <w:szCs w:val="24"/>
        </w:rPr>
        <w:t>[insert 6 or 12]</w:t>
      </w:r>
      <w:r>
        <w:rPr>
          <w:rFonts w:ascii="Calibri Light" w:hAnsi="Calibri Light" w:cs="Calibri Light"/>
          <w:sz w:val="24"/>
          <w:szCs w:val="24"/>
        </w:rPr>
        <w:t xml:space="preserve"> months, how have you applied or used the information from the </w:t>
      </w:r>
      <w:r>
        <w:rPr>
          <w:rFonts w:ascii="Calibri Light" w:hAnsi="Calibri Light" w:cs="Calibri Light"/>
          <w:i/>
          <w:iCs/>
          <w:sz w:val="24"/>
          <w:szCs w:val="24"/>
        </w:rPr>
        <w:t xml:space="preserve">[insert Name of Event] </w:t>
      </w:r>
      <w:r>
        <w:rPr>
          <w:rFonts w:ascii="Calibri Light" w:hAnsi="Calibri Light" w:cs="Calibri Light"/>
          <w:sz w:val="24"/>
          <w:szCs w:val="24"/>
        </w:rPr>
        <w:t>in your work? Please check all that apply.</w:t>
      </w:r>
      <w:r>
        <w:t xml:space="preserve"> </w:t>
      </w:r>
    </w:p>
    <w:p w:rsidR="00B66445" w:rsidP="00B66445" w:rsidRDefault="00B66445" w14:paraId="17B2A078" w14:textId="469D2834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Reviewed the materials/resources/handouts </w:t>
      </w:r>
    </w:p>
    <w:p w:rsidR="00B66445" w:rsidP="00B66445" w:rsidRDefault="00B66445" w14:paraId="53DE1D3B" w14:textId="2F11B9BB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Researched additional materials or information about the topic</w:t>
      </w:r>
    </w:p>
    <w:p w:rsidR="00B66445" w:rsidP="00B66445" w:rsidRDefault="00B66445" w14:paraId="1ED30993" w14:textId="0F41D46C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Used the information in drafting internal memos, plans, or reports</w:t>
      </w:r>
    </w:p>
    <w:p w:rsidR="00B66445" w:rsidP="00B66445" w:rsidRDefault="00B66445" w14:paraId="6B7ED972" w14:textId="0E948E9F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Used information to make recommendations to agency leadership or staff </w:t>
      </w:r>
    </w:p>
    <w:p w:rsidRPr="00B66445" w:rsidR="00B66445" w:rsidP="00B66445" w:rsidRDefault="00B66445" w14:paraId="45F5D1EC" w14:textId="142869C6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Used the information to support a grant or other fundraising effort</w:t>
      </w:r>
    </w:p>
    <w:p w:rsidR="00B66445" w:rsidP="00B66445" w:rsidRDefault="00B66445" w14:paraId="37FD8FFE" w14:textId="50ACAF11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Presented ideas to support program improvement based on what I learned</w:t>
      </w:r>
    </w:p>
    <w:p w:rsidR="00B66445" w:rsidP="00B66445" w:rsidRDefault="00B66445" w14:paraId="4B5E59CC" w14:textId="50606384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Used information to support my work with participants, customers, or families</w:t>
      </w:r>
    </w:p>
    <w:p w:rsidR="00B66445" w:rsidP="00B66445" w:rsidRDefault="00B66445" w14:paraId="63C0B6E4" w14:textId="66A3FBD6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Shared the information I learned with my colleagues or peers</w:t>
      </w:r>
    </w:p>
    <w:p w:rsidR="00B66445" w:rsidP="00B66445" w:rsidRDefault="00B66445" w14:paraId="73352B6E" w14:textId="4400516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Used the information to support public awareness or advocacy efforts</w:t>
      </w:r>
    </w:p>
    <w:p w:rsidRPr="00B66445" w:rsidR="00B66445" w:rsidP="00B66445" w:rsidRDefault="00B66445" w14:paraId="1852877F" w14:textId="76208888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Trained other staff or colleagues on what I learned</w:t>
      </w:r>
    </w:p>
    <w:p w:rsidR="00B66445" w:rsidP="00B66445" w:rsidRDefault="00B66445" w14:paraId="20458592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Other</w:t>
      </w:r>
    </w:p>
    <w:p w:rsidR="00B66445" w:rsidP="00B66445" w:rsidRDefault="00B66445" w14:paraId="26220463" w14:textId="5922B2D4">
      <w:pPr>
        <w:pStyle w:val="ListParagraph"/>
        <w:numPr>
          <w:ilvl w:val="2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Please specify _________</w:t>
      </w:r>
    </w:p>
    <w:p w:rsidRPr="00B66445" w:rsidR="00B66445" w:rsidP="00B66445" w:rsidRDefault="00B66445" w14:paraId="23335EBC" w14:textId="4F86F946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I have not applied or used the information I learned</w:t>
      </w:r>
    </w:p>
    <w:p w:rsidR="00B66445" w:rsidP="00B66445" w:rsidRDefault="00B66445" w14:paraId="04ABF7FB" w14:textId="5B3FC790">
      <w:pPr>
        <w:pStyle w:val="ListParagraph"/>
      </w:pPr>
    </w:p>
    <w:p w:rsidR="00B66445" w:rsidP="00B66445" w:rsidRDefault="00B66445" w14:paraId="1779F5E8" w14:textId="3DD2AC7F">
      <w:pPr>
        <w:pStyle w:val="ListParagraph"/>
        <w:numPr>
          <w:ilvl w:val="0"/>
          <w:numId w:val="16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i/>
          <w:iCs/>
          <w:sz w:val="24"/>
          <w:szCs w:val="24"/>
        </w:rPr>
        <w:t xml:space="preserve">[For those who </w:t>
      </w:r>
      <w:r>
        <w:rPr>
          <w:rFonts w:ascii="Calibri Light" w:hAnsi="Calibri Light" w:cs="Calibri Light"/>
          <w:i/>
          <w:iCs/>
          <w:sz w:val="24"/>
          <w:szCs w:val="24"/>
        </w:rPr>
        <w:t>apply what they learned</w:t>
      </w:r>
      <w:r w:rsidRPr="000B1BFB">
        <w:rPr>
          <w:rFonts w:ascii="Calibri Light" w:hAnsi="Calibri Light" w:cs="Calibri Light"/>
          <w:i/>
          <w:iCs/>
          <w:sz w:val="24"/>
          <w:szCs w:val="24"/>
        </w:rPr>
        <w:t>]</w:t>
      </w:r>
      <w:r>
        <w:rPr>
          <w:rFonts w:ascii="Calibri Light" w:hAnsi="Calibri Light" w:cs="Calibri Light"/>
          <w:i/>
          <w:iCs/>
          <w:sz w:val="24"/>
          <w:szCs w:val="24"/>
        </w:rPr>
        <w:t xml:space="preserve"> </w:t>
      </w:r>
      <w:r>
        <w:rPr>
          <w:rFonts w:ascii="Calibri Light" w:hAnsi="Calibri Light" w:cs="Calibri Light"/>
          <w:sz w:val="24"/>
          <w:szCs w:val="24"/>
        </w:rPr>
        <w:t xml:space="preserve">Thinking about the past </w:t>
      </w:r>
      <w:r>
        <w:rPr>
          <w:rFonts w:ascii="Calibri Light" w:hAnsi="Calibri Light" w:cs="Calibri Light"/>
          <w:i/>
          <w:iCs/>
          <w:sz w:val="24"/>
          <w:szCs w:val="24"/>
        </w:rPr>
        <w:t>[insert 6 or 12]</w:t>
      </w:r>
      <w:r>
        <w:rPr>
          <w:rFonts w:ascii="Calibri Light" w:hAnsi="Calibri Light" w:cs="Calibri Light"/>
          <w:sz w:val="24"/>
          <w:szCs w:val="24"/>
        </w:rPr>
        <w:t xml:space="preserve"> months, how often would you say that you apply what you learned to your work?</w:t>
      </w:r>
      <w:r w:rsidRPr="000B1BFB">
        <w:rPr>
          <w:rFonts w:ascii="Calibri Light" w:hAnsi="Calibri Light" w:cs="Calibri Light"/>
          <w:sz w:val="24"/>
          <w:szCs w:val="24"/>
        </w:rPr>
        <w:t xml:space="preserve"> </w:t>
      </w:r>
    </w:p>
    <w:p w:rsidRPr="00B66445" w:rsidR="00B66445" w:rsidP="00B66445" w:rsidRDefault="00B66445" w14:paraId="2472BEFF" w14:textId="1F3C252F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sz w:val="24"/>
          <w:szCs w:val="24"/>
        </w:rPr>
        <w:t>Daily</w:t>
      </w:r>
    </w:p>
    <w:p w:rsidRPr="000B1BFB" w:rsidR="00B66445" w:rsidP="00B66445" w:rsidRDefault="00B66445" w14:paraId="611611AE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Weekly</w:t>
      </w:r>
    </w:p>
    <w:p w:rsidRPr="000B1BFB" w:rsidR="00B66445" w:rsidP="00B66445" w:rsidRDefault="00B66445" w14:paraId="26B12045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Monthly</w:t>
      </w:r>
    </w:p>
    <w:p w:rsidRPr="000B1BFB" w:rsidR="00B66445" w:rsidP="00B66445" w:rsidRDefault="00B66445" w14:paraId="742FCBA8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Quarterly</w:t>
      </w:r>
    </w:p>
    <w:p w:rsidR="00B66445" w:rsidP="00B66445" w:rsidRDefault="00B66445" w14:paraId="68A4EF01" w14:textId="41B6BCAF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Annually</w:t>
      </w:r>
    </w:p>
    <w:p w:rsidR="00B66445" w:rsidP="00B66445" w:rsidRDefault="00B66445" w14:paraId="54EE423A" w14:textId="17336146">
      <w:pPr>
        <w:pStyle w:val="ListParagraph"/>
        <w:numPr>
          <w:ilvl w:val="0"/>
          <w:numId w:val="16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i/>
          <w:iCs/>
          <w:sz w:val="24"/>
          <w:szCs w:val="24"/>
        </w:rPr>
        <w:t xml:space="preserve">[For those who </w:t>
      </w:r>
      <w:r>
        <w:rPr>
          <w:rFonts w:ascii="Calibri Light" w:hAnsi="Calibri Light" w:cs="Calibri Light"/>
          <w:i/>
          <w:iCs/>
          <w:sz w:val="24"/>
          <w:szCs w:val="24"/>
        </w:rPr>
        <w:t>shared what they learned</w:t>
      </w:r>
      <w:r w:rsidRPr="000B1BFB">
        <w:rPr>
          <w:rFonts w:ascii="Calibri Light" w:hAnsi="Calibri Light" w:cs="Calibri Light"/>
          <w:i/>
          <w:iCs/>
          <w:sz w:val="24"/>
          <w:szCs w:val="24"/>
        </w:rPr>
        <w:t>]</w:t>
      </w:r>
      <w:r>
        <w:rPr>
          <w:rFonts w:ascii="Calibri Light" w:hAnsi="Calibri Light" w:cs="Calibri Light"/>
          <w:i/>
          <w:iCs/>
          <w:sz w:val="24"/>
          <w:szCs w:val="24"/>
        </w:rPr>
        <w:t xml:space="preserve"> </w:t>
      </w:r>
      <w:r>
        <w:rPr>
          <w:rFonts w:ascii="Calibri Light" w:hAnsi="Calibri Light" w:cs="Calibri Light"/>
          <w:sz w:val="24"/>
          <w:szCs w:val="24"/>
        </w:rPr>
        <w:t xml:space="preserve">Thinking about the past </w:t>
      </w:r>
      <w:r>
        <w:rPr>
          <w:rFonts w:ascii="Calibri Light" w:hAnsi="Calibri Light" w:cs="Calibri Light"/>
          <w:i/>
          <w:iCs/>
          <w:sz w:val="24"/>
          <w:szCs w:val="24"/>
        </w:rPr>
        <w:t>[insert 6 or 12]</w:t>
      </w:r>
      <w:r>
        <w:rPr>
          <w:rFonts w:ascii="Calibri Light" w:hAnsi="Calibri Light" w:cs="Calibri Light"/>
          <w:sz w:val="24"/>
          <w:szCs w:val="24"/>
        </w:rPr>
        <w:t xml:space="preserve"> months, how many people have you shared with others what you learned?</w:t>
      </w:r>
    </w:p>
    <w:p w:rsidR="00B66445" w:rsidP="00B66445" w:rsidRDefault="00B66445" w14:paraId="39200EF3" w14:textId="73E96C04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1-5</w:t>
      </w:r>
    </w:p>
    <w:p w:rsidR="00B66445" w:rsidP="00B66445" w:rsidRDefault="00B66445" w14:paraId="5CE1CDB6" w14:textId="32D482FC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6-10</w:t>
      </w:r>
    </w:p>
    <w:p w:rsidR="00B66445" w:rsidP="00B66445" w:rsidRDefault="00B66445" w14:paraId="1DB1C076" w14:textId="6801F36B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10-20</w:t>
      </w:r>
    </w:p>
    <w:p w:rsidRPr="000B1BFB" w:rsidR="00B66445" w:rsidP="00B66445" w:rsidRDefault="00B66445" w14:paraId="2DE44895" w14:textId="2839DCDF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20 or more</w:t>
      </w:r>
    </w:p>
    <w:p w:rsidRPr="00B66445" w:rsidR="00B66445" w:rsidP="00B66445" w:rsidRDefault="00B66445" w14:paraId="1A715021" w14:textId="77777777">
      <w:pPr>
        <w:rPr>
          <w:rFonts w:ascii="Calibri Light" w:hAnsi="Calibri Light" w:cs="Calibri Light"/>
          <w:sz w:val="24"/>
          <w:szCs w:val="24"/>
        </w:rPr>
      </w:pPr>
    </w:p>
    <w:p w:rsidR="00B66445" w:rsidP="00B66445" w:rsidRDefault="00B66445" w14:paraId="2D346533" w14:textId="77777777">
      <w:pPr>
        <w:pStyle w:val="ListParagraph"/>
        <w:numPr>
          <w:ilvl w:val="0"/>
          <w:numId w:val="16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lastRenderedPageBreak/>
        <w:t>Which of the following best describes your position or role?</w:t>
      </w:r>
    </w:p>
    <w:p w:rsidRPr="000B1BFB" w:rsidR="00B66445" w:rsidP="00B66445" w:rsidRDefault="00B66445" w14:paraId="4E1B1E48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Administrative leadership </w:t>
      </w:r>
    </w:p>
    <w:p w:rsidR="00B66445" w:rsidP="00B66445" w:rsidRDefault="00B66445" w14:paraId="01659850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Training department or division staff</w:t>
      </w:r>
    </w:p>
    <w:p w:rsidRPr="00B66445" w:rsidR="00B66445" w:rsidP="00B66445" w:rsidRDefault="00B66445" w14:paraId="3190D49C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sz w:val="24"/>
          <w:szCs w:val="24"/>
        </w:rPr>
        <w:t>Board of Directors</w:t>
      </w:r>
      <w:r>
        <w:rPr>
          <w:rFonts w:ascii="Calibri Light" w:hAnsi="Calibri Light" w:cs="Calibri Light"/>
          <w:sz w:val="24"/>
          <w:szCs w:val="24"/>
        </w:rPr>
        <w:t xml:space="preserve"> or</w:t>
      </w:r>
      <w:r w:rsidRPr="00B66445">
        <w:rPr>
          <w:rFonts w:ascii="Calibri Light" w:hAnsi="Calibri Light" w:cs="Calibri Light"/>
          <w:sz w:val="24"/>
          <w:szCs w:val="24"/>
        </w:rPr>
        <w:t xml:space="preserve"> Tribal Council</w:t>
      </w:r>
    </w:p>
    <w:p w:rsidRPr="000B1BFB" w:rsidR="00B66445" w:rsidP="00B66445" w:rsidRDefault="00B66445" w14:paraId="1C392A36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Case worker or direct practice worker</w:t>
      </w:r>
    </w:p>
    <w:p w:rsidR="00B66445" w:rsidP="00B66445" w:rsidRDefault="00B66445" w14:paraId="581507CF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Supervisor or manager</w:t>
      </w:r>
    </w:p>
    <w:p w:rsidR="00B66445" w:rsidP="00B66445" w:rsidRDefault="00B66445" w14:paraId="39D97C82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Contracted service provider</w:t>
      </w:r>
    </w:p>
    <w:p w:rsidR="00B66445" w:rsidP="00B66445" w:rsidRDefault="00B66445" w14:paraId="678A6363" w14:textId="77777777">
      <w:pPr>
        <w:pStyle w:val="ListParagraph"/>
        <w:numPr>
          <w:ilvl w:val="1"/>
          <w:numId w:val="8"/>
        </w:numPr>
        <w:spacing w:after="0" w:line="240" w:lineRule="auto"/>
        <w:rPr>
          <w:rFonts w:ascii="Calibri Light" w:hAnsi="Calibri Light" w:cs="Calibri Light"/>
          <w:i/>
          <w:iCs/>
          <w:sz w:val="24"/>
          <w:szCs w:val="24"/>
        </w:rPr>
      </w:pPr>
      <w:r w:rsidRPr="00B66445">
        <w:rPr>
          <w:rFonts w:ascii="Calibri Light" w:hAnsi="Calibri Light" w:cs="Calibri Light"/>
          <w:sz w:val="24"/>
          <w:szCs w:val="24"/>
        </w:rPr>
        <w:t xml:space="preserve">Other </w:t>
      </w:r>
      <w:r>
        <w:rPr>
          <w:rFonts w:ascii="Calibri Light" w:hAnsi="Calibri Light" w:cs="Calibri Light"/>
          <w:sz w:val="24"/>
          <w:szCs w:val="24"/>
        </w:rPr>
        <w:t xml:space="preserve">    </w:t>
      </w:r>
      <w:r w:rsidRPr="00B66445">
        <w:rPr>
          <w:rFonts w:ascii="Calibri Light" w:hAnsi="Calibri Light" w:cs="Calibri Light"/>
          <w:i/>
          <w:iCs/>
          <w:sz w:val="24"/>
          <w:szCs w:val="24"/>
        </w:rPr>
        <w:t>Please specify ________</w:t>
      </w:r>
    </w:p>
    <w:p w:rsidRPr="00B66445" w:rsidR="00B66445" w:rsidP="00B66445" w:rsidRDefault="00B66445" w14:paraId="4313B6D7" w14:textId="77777777">
      <w:pPr>
        <w:spacing w:after="0" w:line="240" w:lineRule="auto"/>
        <w:rPr>
          <w:rFonts w:ascii="Calibri Light" w:hAnsi="Calibri Light" w:cs="Calibri Light"/>
          <w:i/>
          <w:iCs/>
          <w:sz w:val="24"/>
          <w:szCs w:val="24"/>
        </w:rPr>
      </w:pPr>
    </w:p>
    <w:p w:rsidR="00B66445" w:rsidP="00B66445" w:rsidRDefault="00B66445" w14:paraId="665A22D4" w14:textId="77777777">
      <w:pPr>
        <w:pStyle w:val="ListParagraph"/>
        <w:numPr>
          <w:ilvl w:val="0"/>
          <w:numId w:val="16"/>
        </w:numPr>
        <w:spacing w:after="0" w:line="240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How many years of experience do you have in your current profession?</w:t>
      </w:r>
    </w:p>
    <w:p w:rsidR="00B66445" w:rsidP="00B66445" w:rsidRDefault="00B66445" w14:paraId="2AF71F38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Less than 1 year</w:t>
      </w:r>
    </w:p>
    <w:p w:rsidR="00B66445" w:rsidP="00B66445" w:rsidRDefault="00B66445" w14:paraId="65757903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1-5 years </w:t>
      </w:r>
    </w:p>
    <w:p w:rsidR="00B66445" w:rsidP="00B66445" w:rsidRDefault="00B66445" w14:paraId="66B067D7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6-10 years</w:t>
      </w:r>
    </w:p>
    <w:p w:rsidR="00B66445" w:rsidP="00B66445" w:rsidRDefault="00B66445" w14:paraId="188C97B2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11-15 years</w:t>
      </w:r>
    </w:p>
    <w:p w:rsidRPr="000B1BFB" w:rsidR="00B66445" w:rsidP="00B66445" w:rsidRDefault="00B66445" w14:paraId="64A4536A" w14:textId="77777777">
      <w:pPr>
        <w:pStyle w:val="ListParagraph"/>
        <w:numPr>
          <w:ilvl w:val="1"/>
          <w:numId w:val="8"/>
        </w:num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16+ years</w:t>
      </w:r>
    </w:p>
    <w:p w:rsidRPr="00775817" w:rsidR="00B66445" w:rsidP="00B66445" w:rsidRDefault="00B66445" w14:paraId="0F20FBDA" w14:textId="77777777">
      <w:pPr>
        <w:rPr>
          <w:rFonts w:ascii="Calibri Light" w:hAnsi="Calibri Light" w:cs="Calibri Light"/>
          <w:sz w:val="24"/>
          <w:szCs w:val="24"/>
        </w:rPr>
      </w:pPr>
    </w:p>
    <w:p w:rsidR="00B66445" w:rsidP="00B66445" w:rsidRDefault="00B66445" w14:paraId="7F6A94B6" w14:textId="77777777">
      <w:pPr>
        <w:pStyle w:val="ListParagraph"/>
        <w:numPr>
          <w:ilvl w:val="0"/>
          <w:numId w:val="16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Which of the following best describes your workplace?</w:t>
      </w:r>
    </w:p>
    <w:p w:rsidR="00B66445" w:rsidP="00B66445" w:rsidRDefault="00B66445" w14:paraId="36D80500" w14:textId="77777777">
      <w:pPr>
        <w:pStyle w:val="ListParagraph"/>
        <w:numPr>
          <w:ilvl w:val="1"/>
          <w:numId w:val="8"/>
        </w:numPr>
        <w:spacing w:after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State or territory public agency</w:t>
      </w:r>
    </w:p>
    <w:p w:rsidRPr="00B66445" w:rsidR="00B66445" w:rsidP="00B66445" w:rsidRDefault="00B66445" w14:paraId="1844A6A5" w14:textId="77777777">
      <w:pPr>
        <w:spacing w:after="0"/>
        <w:ind w:left="2160"/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i/>
          <w:iCs/>
          <w:sz w:val="24"/>
          <w:szCs w:val="24"/>
        </w:rPr>
        <w:t xml:space="preserve">Please </w:t>
      </w:r>
      <w:proofErr w:type="gramStart"/>
      <w:r w:rsidRPr="00B66445">
        <w:rPr>
          <w:rFonts w:ascii="Calibri Light" w:hAnsi="Calibri Light" w:cs="Calibri Light"/>
          <w:i/>
          <w:iCs/>
          <w:sz w:val="24"/>
          <w:szCs w:val="24"/>
        </w:rPr>
        <w:t xml:space="preserve">specify </w:t>
      </w:r>
      <w:r>
        <w:rPr>
          <w:rFonts w:ascii="Calibri Light" w:hAnsi="Calibri Light" w:cs="Calibri Light"/>
          <w:i/>
          <w:iCs/>
          <w:sz w:val="24"/>
          <w:szCs w:val="24"/>
        </w:rPr>
        <w:t xml:space="preserve"> your</w:t>
      </w:r>
      <w:proofErr w:type="gramEnd"/>
      <w:r>
        <w:rPr>
          <w:rFonts w:ascii="Calibri Light" w:hAnsi="Calibri Light" w:cs="Calibri Light"/>
          <w:i/>
          <w:iCs/>
          <w:sz w:val="24"/>
          <w:szCs w:val="24"/>
        </w:rPr>
        <w:t xml:space="preserve"> agency </w:t>
      </w:r>
      <w:r w:rsidRPr="00B66445">
        <w:rPr>
          <w:rFonts w:ascii="Calibri Light" w:hAnsi="Calibri Light" w:cs="Calibri Light"/>
          <w:i/>
          <w:iCs/>
          <w:sz w:val="24"/>
          <w:szCs w:val="24"/>
        </w:rPr>
        <w:t>________</w:t>
      </w:r>
    </w:p>
    <w:p w:rsidR="00B66445" w:rsidP="00B66445" w:rsidRDefault="00B66445" w14:paraId="1CB9D306" w14:textId="77777777">
      <w:pPr>
        <w:pStyle w:val="ListParagraph"/>
        <w:numPr>
          <w:ilvl w:val="1"/>
          <w:numId w:val="8"/>
        </w:numPr>
        <w:spacing w:after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Local or county public agency</w:t>
      </w:r>
    </w:p>
    <w:p w:rsidRPr="00B66445" w:rsidR="00B66445" w:rsidP="00B66445" w:rsidRDefault="00B66445" w14:paraId="1FE140CF" w14:textId="77777777">
      <w:pPr>
        <w:spacing w:after="0"/>
        <w:ind w:left="2160"/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i/>
          <w:iCs/>
          <w:sz w:val="24"/>
          <w:szCs w:val="24"/>
        </w:rPr>
        <w:t xml:space="preserve">Please </w:t>
      </w:r>
      <w:proofErr w:type="gramStart"/>
      <w:r w:rsidRPr="00B66445">
        <w:rPr>
          <w:rFonts w:ascii="Calibri Light" w:hAnsi="Calibri Light" w:cs="Calibri Light"/>
          <w:i/>
          <w:iCs/>
          <w:sz w:val="24"/>
          <w:szCs w:val="24"/>
        </w:rPr>
        <w:t>specify  your</w:t>
      </w:r>
      <w:proofErr w:type="gramEnd"/>
      <w:r w:rsidRPr="00B66445">
        <w:rPr>
          <w:rFonts w:ascii="Calibri Light" w:hAnsi="Calibri Light" w:cs="Calibri Light"/>
          <w:i/>
          <w:iCs/>
          <w:sz w:val="24"/>
          <w:szCs w:val="24"/>
        </w:rPr>
        <w:t xml:space="preserve"> agency ________</w:t>
      </w:r>
    </w:p>
    <w:p w:rsidR="00B66445" w:rsidP="00B66445" w:rsidRDefault="00B66445" w14:paraId="1F7FFE72" w14:textId="77777777">
      <w:pPr>
        <w:pStyle w:val="ListParagraph"/>
        <w:numPr>
          <w:ilvl w:val="1"/>
          <w:numId w:val="8"/>
        </w:numPr>
        <w:spacing w:after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Tribal agency or organization </w:t>
      </w:r>
    </w:p>
    <w:p w:rsidR="00B66445" w:rsidP="00B66445" w:rsidRDefault="00B66445" w14:paraId="0C512C91" w14:textId="77777777">
      <w:pPr>
        <w:pStyle w:val="ListParagraph"/>
        <w:numPr>
          <w:ilvl w:val="1"/>
          <w:numId w:val="8"/>
        </w:numPr>
        <w:spacing w:after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Federal agency</w:t>
      </w:r>
    </w:p>
    <w:p w:rsidRPr="00B66445" w:rsidR="00B66445" w:rsidP="00B66445" w:rsidRDefault="00B66445" w14:paraId="21275F4A" w14:textId="77777777">
      <w:pPr>
        <w:spacing w:after="0"/>
        <w:ind w:left="2160"/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i/>
          <w:iCs/>
          <w:sz w:val="24"/>
          <w:szCs w:val="24"/>
        </w:rPr>
        <w:t xml:space="preserve">Please </w:t>
      </w:r>
      <w:proofErr w:type="gramStart"/>
      <w:r w:rsidRPr="00B66445">
        <w:rPr>
          <w:rFonts w:ascii="Calibri Light" w:hAnsi="Calibri Light" w:cs="Calibri Light"/>
          <w:i/>
          <w:iCs/>
          <w:sz w:val="24"/>
          <w:szCs w:val="24"/>
        </w:rPr>
        <w:t>specify  your</w:t>
      </w:r>
      <w:proofErr w:type="gramEnd"/>
      <w:r w:rsidRPr="00B66445">
        <w:rPr>
          <w:rFonts w:ascii="Calibri Light" w:hAnsi="Calibri Light" w:cs="Calibri Light"/>
          <w:i/>
          <w:iCs/>
          <w:sz w:val="24"/>
          <w:szCs w:val="24"/>
        </w:rPr>
        <w:t xml:space="preserve"> agency ________</w:t>
      </w:r>
    </w:p>
    <w:p w:rsidR="00B66445" w:rsidP="00B66445" w:rsidRDefault="00B66445" w14:paraId="7E7F5E97" w14:textId="77777777">
      <w:pPr>
        <w:pStyle w:val="ListParagraph"/>
        <w:numPr>
          <w:ilvl w:val="1"/>
          <w:numId w:val="8"/>
        </w:numPr>
        <w:spacing w:after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Nonprofit, community-based, or faith-based organization</w:t>
      </w:r>
    </w:p>
    <w:p w:rsidR="00B66445" w:rsidP="00B66445" w:rsidRDefault="00B66445" w14:paraId="775CB659" w14:textId="77777777">
      <w:pPr>
        <w:pStyle w:val="ListParagraph"/>
        <w:numPr>
          <w:ilvl w:val="1"/>
          <w:numId w:val="8"/>
        </w:numPr>
        <w:spacing w:after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Other</w:t>
      </w:r>
    </w:p>
    <w:p w:rsidRPr="00B66445" w:rsidR="00B66445" w:rsidP="00B66445" w:rsidRDefault="00B66445" w14:paraId="3ACC58F6" w14:textId="77777777">
      <w:pPr>
        <w:spacing w:after="0"/>
        <w:ind w:left="1620"/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i/>
          <w:iCs/>
          <w:sz w:val="24"/>
          <w:szCs w:val="24"/>
        </w:rPr>
        <w:t>Please specify ________</w:t>
      </w:r>
    </w:p>
    <w:p w:rsidR="00B66445" w:rsidP="00B66445" w:rsidRDefault="00B66445" w14:paraId="4C7DAD1C" w14:textId="77777777">
      <w:pPr>
        <w:pStyle w:val="ListParagraph"/>
        <w:rPr>
          <w:rFonts w:ascii="Calibri Light" w:hAnsi="Calibri Light" w:cs="Calibri Light"/>
          <w:sz w:val="24"/>
          <w:szCs w:val="24"/>
        </w:rPr>
      </w:pPr>
    </w:p>
    <w:p w:rsidRPr="000B1BFB" w:rsidR="00B66445" w:rsidP="00B66445" w:rsidRDefault="00B66445" w14:paraId="0C66D98D" w14:textId="77777777">
      <w:pPr>
        <w:pStyle w:val="ListParagraph"/>
        <w:rPr>
          <w:rFonts w:ascii="Calibri Light" w:hAnsi="Calibri Light" w:cs="Calibri Light"/>
          <w:sz w:val="24"/>
          <w:szCs w:val="24"/>
        </w:rPr>
      </w:pPr>
    </w:p>
    <w:p w:rsidR="00B66445" w:rsidP="00B66445" w:rsidRDefault="00B66445" w14:paraId="60B4A98C" w14:textId="77777777">
      <w:pPr>
        <w:pStyle w:val="ListParagraph"/>
        <w:numPr>
          <w:ilvl w:val="0"/>
          <w:numId w:val="16"/>
        </w:numPr>
        <w:rPr>
          <w:rFonts w:ascii="Calibri Light" w:hAnsi="Calibri Light" w:cs="Calibri Light"/>
          <w:sz w:val="24"/>
          <w:szCs w:val="24"/>
        </w:rPr>
      </w:pPr>
      <w:r w:rsidRPr="000B1BFB">
        <w:rPr>
          <w:rFonts w:ascii="Calibri Light" w:hAnsi="Calibri Light" w:cs="Calibri Light"/>
          <w:sz w:val="24"/>
          <w:szCs w:val="24"/>
        </w:rPr>
        <w:t>In which state/territory/tribe do you work?</w:t>
      </w:r>
    </w:p>
    <w:p w:rsidRPr="00B66445" w:rsidR="00B66445" w:rsidP="00B66445" w:rsidRDefault="00B66445" w14:paraId="0DD949F6" w14:textId="77777777">
      <w:pPr>
        <w:spacing w:after="0"/>
        <w:ind w:left="1440"/>
        <w:rPr>
          <w:rFonts w:ascii="Calibri Light" w:hAnsi="Calibri Light" w:cs="Calibri Light"/>
          <w:sz w:val="24"/>
          <w:szCs w:val="24"/>
        </w:rPr>
      </w:pPr>
      <w:r w:rsidRPr="00B66445">
        <w:rPr>
          <w:rFonts w:ascii="Calibri Light" w:hAnsi="Calibri Light" w:cs="Calibri Light"/>
          <w:i/>
          <w:iCs/>
          <w:sz w:val="24"/>
          <w:szCs w:val="24"/>
        </w:rPr>
        <w:t>Please specify ________</w:t>
      </w:r>
    </w:p>
    <w:p w:rsidRPr="000B1BFB" w:rsidR="00B66445" w:rsidP="00B66445" w:rsidRDefault="00B66445" w14:paraId="38D7D5C6" w14:textId="77777777">
      <w:pPr>
        <w:pStyle w:val="ListParagraph"/>
        <w:rPr>
          <w:rFonts w:ascii="Calibri Light" w:hAnsi="Calibri Light" w:cs="Calibri Light"/>
          <w:sz w:val="24"/>
          <w:szCs w:val="24"/>
        </w:rPr>
      </w:pPr>
    </w:p>
    <w:sectPr w:rsidRPr="000B1BFB" w:rsidR="00B6644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58E28B" w14:textId="77777777" w:rsidR="00912015" w:rsidRDefault="00912015" w:rsidP="00B66445">
      <w:pPr>
        <w:spacing w:after="0" w:line="240" w:lineRule="auto"/>
      </w:pPr>
      <w:r>
        <w:separator/>
      </w:r>
    </w:p>
  </w:endnote>
  <w:endnote w:type="continuationSeparator" w:id="0">
    <w:p w14:paraId="5CF5C69D" w14:textId="77777777" w:rsidR="00912015" w:rsidRDefault="00912015" w:rsidP="00B66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2A9893" w14:textId="77777777" w:rsidR="00CB76CA" w:rsidRDefault="00CB76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49EBC3" w14:textId="77777777" w:rsidR="00CB76CA" w:rsidRDefault="00CB76CA">
    <w:pPr>
      <w:pStyle w:val="Footer"/>
    </w:pPr>
    <w:bookmarkStart w:id="1" w:name="_GoBack"/>
    <w:bookmarkEnd w:id="1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3D57A" w14:textId="77777777" w:rsidR="00CB76CA" w:rsidRDefault="00CB76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1378EB" w14:textId="77777777" w:rsidR="00912015" w:rsidRDefault="00912015" w:rsidP="00B66445">
      <w:pPr>
        <w:spacing w:after="0" w:line="240" w:lineRule="auto"/>
      </w:pPr>
      <w:r>
        <w:separator/>
      </w:r>
    </w:p>
  </w:footnote>
  <w:footnote w:type="continuationSeparator" w:id="0">
    <w:p w14:paraId="2C0056C6" w14:textId="77777777" w:rsidR="00912015" w:rsidRDefault="00912015" w:rsidP="00B66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DB7F30" w14:textId="77777777" w:rsidR="00CB76CA" w:rsidRDefault="00CB76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BC2CE" w14:textId="77777777" w:rsidR="00CB76CA" w:rsidRDefault="00CB76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15254" w14:textId="77777777" w:rsidR="00CB76CA" w:rsidRDefault="00CB76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A2AF0"/>
    <w:multiLevelType w:val="hybridMultilevel"/>
    <w:tmpl w:val="C83C58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F5A44"/>
    <w:multiLevelType w:val="hybridMultilevel"/>
    <w:tmpl w:val="CF744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678DB"/>
    <w:multiLevelType w:val="hybridMultilevel"/>
    <w:tmpl w:val="5A389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C25A99"/>
    <w:multiLevelType w:val="hybridMultilevel"/>
    <w:tmpl w:val="CD889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EA4D87"/>
    <w:multiLevelType w:val="hybridMultilevel"/>
    <w:tmpl w:val="E81E46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C6A059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5A5A5" w:themeColor="accent3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782E45"/>
    <w:multiLevelType w:val="hybridMultilevel"/>
    <w:tmpl w:val="995A869A"/>
    <w:lvl w:ilvl="0" w:tplc="3EFA7E28">
      <w:start w:val="1"/>
      <w:numFmt w:val="bullet"/>
      <w:lvlText w:val=""/>
      <w:lvlJc w:val="left"/>
      <w:pPr>
        <w:ind w:left="810" w:hanging="360"/>
      </w:pPr>
      <w:rPr>
        <w:rFonts w:ascii="Wingdings" w:hAnsi="Wingdings" w:hint="default"/>
        <w:position w:val="-6"/>
        <w:sz w:val="28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30695C59"/>
    <w:multiLevelType w:val="hybridMultilevel"/>
    <w:tmpl w:val="7A3A6682"/>
    <w:lvl w:ilvl="0" w:tplc="1C008E62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37DF3002"/>
    <w:multiLevelType w:val="hybridMultilevel"/>
    <w:tmpl w:val="D17E6B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B1C819C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  <w:color w:val="A5A5A5" w:themeColor="accent3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CD26EB"/>
    <w:multiLevelType w:val="hybridMultilevel"/>
    <w:tmpl w:val="5ADE51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C6A059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5A5A5" w:themeColor="accent3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2025A9"/>
    <w:multiLevelType w:val="hybridMultilevel"/>
    <w:tmpl w:val="1CAC7CE2"/>
    <w:lvl w:ilvl="0" w:tplc="04090019">
      <w:start w:val="1"/>
      <w:numFmt w:val="lowerLetter"/>
      <w:lvlText w:val="%1.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0" w15:restartNumberingAfterBreak="0">
    <w:nsid w:val="60AF6550"/>
    <w:multiLevelType w:val="hybridMultilevel"/>
    <w:tmpl w:val="28780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BB7C39"/>
    <w:multiLevelType w:val="hybridMultilevel"/>
    <w:tmpl w:val="B8E83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AE64E1"/>
    <w:multiLevelType w:val="hybridMultilevel"/>
    <w:tmpl w:val="CBF28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B1C819C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  <w:color w:val="A5A5A5" w:themeColor="accent3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69391D"/>
    <w:multiLevelType w:val="hybridMultilevel"/>
    <w:tmpl w:val="760292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EFA7E28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  <w:color w:val="A5A5A5" w:themeColor="accent3"/>
        <w:position w:val="-6"/>
        <w:sz w:val="2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3C6540"/>
    <w:multiLevelType w:val="hybridMultilevel"/>
    <w:tmpl w:val="C7EC3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772C6C"/>
    <w:multiLevelType w:val="hybridMultilevel"/>
    <w:tmpl w:val="0ABE57A6"/>
    <w:lvl w:ilvl="0" w:tplc="04090019">
      <w:start w:val="1"/>
      <w:numFmt w:val="lowerLetter"/>
      <w:lvlText w:val="%1.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6" w15:restartNumberingAfterBreak="0">
    <w:nsid w:val="7348589D"/>
    <w:multiLevelType w:val="hybridMultilevel"/>
    <w:tmpl w:val="6E762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29882CA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5A5A5" w:themeColor="accent3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"/>
  </w:num>
  <w:num w:numId="4">
    <w:abstractNumId w:val="0"/>
  </w:num>
  <w:num w:numId="5">
    <w:abstractNumId w:val="3"/>
  </w:num>
  <w:num w:numId="6">
    <w:abstractNumId w:val="8"/>
  </w:num>
  <w:num w:numId="7">
    <w:abstractNumId w:val="4"/>
  </w:num>
  <w:num w:numId="8">
    <w:abstractNumId w:val="13"/>
  </w:num>
  <w:num w:numId="9">
    <w:abstractNumId w:val="12"/>
  </w:num>
  <w:num w:numId="10">
    <w:abstractNumId w:val="16"/>
  </w:num>
  <w:num w:numId="11">
    <w:abstractNumId w:val="7"/>
  </w:num>
  <w:num w:numId="12">
    <w:abstractNumId w:val="15"/>
  </w:num>
  <w:num w:numId="13">
    <w:abstractNumId w:val="9"/>
  </w:num>
  <w:num w:numId="14">
    <w:abstractNumId w:val="6"/>
  </w:num>
  <w:num w:numId="15">
    <w:abstractNumId w:val="5"/>
  </w:num>
  <w:num w:numId="16">
    <w:abstractNumId w:val="1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FQgsLMxMzEwtjcyUdpeDU4uLM/DyQAsNaAPH2L74sAAAA"/>
  </w:docVars>
  <w:rsids>
    <w:rsidRoot w:val="002508B3"/>
    <w:rsid w:val="0002604E"/>
    <w:rsid w:val="000B1BFB"/>
    <w:rsid w:val="00154E8C"/>
    <w:rsid w:val="002508B3"/>
    <w:rsid w:val="00253E89"/>
    <w:rsid w:val="002772F4"/>
    <w:rsid w:val="002A14D0"/>
    <w:rsid w:val="002E5EFB"/>
    <w:rsid w:val="00451D69"/>
    <w:rsid w:val="0048786D"/>
    <w:rsid w:val="004C4730"/>
    <w:rsid w:val="00524459"/>
    <w:rsid w:val="005C5C18"/>
    <w:rsid w:val="006211DE"/>
    <w:rsid w:val="00671B25"/>
    <w:rsid w:val="00683077"/>
    <w:rsid w:val="006A205D"/>
    <w:rsid w:val="00752F47"/>
    <w:rsid w:val="00775817"/>
    <w:rsid w:val="0079333D"/>
    <w:rsid w:val="007C4ADD"/>
    <w:rsid w:val="00842136"/>
    <w:rsid w:val="0087466B"/>
    <w:rsid w:val="00882C84"/>
    <w:rsid w:val="008C231B"/>
    <w:rsid w:val="00912015"/>
    <w:rsid w:val="009631B9"/>
    <w:rsid w:val="009B7275"/>
    <w:rsid w:val="009E5341"/>
    <w:rsid w:val="00A5786E"/>
    <w:rsid w:val="00AC0D9A"/>
    <w:rsid w:val="00AF2989"/>
    <w:rsid w:val="00B66445"/>
    <w:rsid w:val="00B844B7"/>
    <w:rsid w:val="00BA3C96"/>
    <w:rsid w:val="00C43328"/>
    <w:rsid w:val="00C67F51"/>
    <w:rsid w:val="00CA29E3"/>
    <w:rsid w:val="00CB76CA"/>
    <w:rsid w:val="00CD5F0E"/>
    <w:rsid w:val="00D6390A"/>
    <w:rsid w:val="00DB0390"/>
    <w:rsid w:val="00DC3946"/>
    <w:rsid w:val="00DD2307"/>
    <w:rsid w:val="00DE4EBE"/>
    <w:rsid w:val="00E008AA"/>
    <w:rsid w:val="00E46223"/>
    <w:rsid w:val="00EC0DC4"/>
    <w:rsid w:val="00EE20D3"/>
    <w:rsid w:val="00F15663"/>
    <w:rsid w:val="00F96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F563B"/>
  <w15:chartTrackingRefBased/>
  <w15:docId w15:val="{B17669DA-5BE3-4862-8EB6-E2EA89FB8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64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64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23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30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639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390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664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664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644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6445"/>
    <w:rPr>
      <w:i/>
      <w:iCs/>
      <w:color w:val="4472C4" w:themeColor="accent1"/>
    </w:rPr>
  </w:style>
  <w:style w:type="character" w:styleId="IntenseEmphasis">
    <w:name w:val="Intense Emphasis"/>
    <w:basedOn w:val="DefaultParagraphFont"/>
    <w:uiPriority w:val="21"/>
    <w:qFormat/>
    <w:rsid w:val="00B66445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B66445"/>
    <w:rPr>
      <w:b/>
      <w:bCs/>
    </w:rPr>
  </w:style>
  <w:style w:type="character" w:styleId="BookTitle">
    <w:name w:val="Book Title"/>
    <w:basedOn w:val="DefaultParagraphFont"/>
    <w:uiPriority w:val="33"/>
    <w:qFormat/>
    <w:rsid w:val="00B66445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B66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445"/>
  </w:style>
  <w:style w:type="paragraph" w:styleId="Footer">
    <w:name w:val="footer"/>
    <w:basedOn w:val="Normal"/>
    <w:link w:val="FooterChar"/>
    <w:uiPriority w:val="99"/>
    <w:unhideWhenUsed/>
    <w:rsid w:val="00B66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445"/>
  </w:style>
  <w:style w:type="character" w:styleId="Hyperlink">
    <w:name w:val="Hyperlink"/>
    <w:basedOn w:val="DefaultParagraphFont"/>
    <w:uiPriority w:val="99"/>
    <w:unhideWhenUsed/>
    <w:rsid w:val="00882C8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82C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22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67</Words>
  <Characters>608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</dc:creator>
  <cp:keywords/>
  <dc:description/>
  <cp:lastModifiedBy>Hester, Lizeth (ACF)</cp:lastModifiedBy>
  <cp:revision>2</cp:revision>
  <dcterms:created xsi:type="dcterms:W3CDTF">2020-06-25T16:25:00Z</dcterms:created>
  <dcterms:modified xsi:type="dcterms:W3CDTF">2020-06-25T16:25:00Z</dcterms:modified>
</cp:coreProperties>
</file>